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df62fe7791fd70345a81e4960d3deb011a7ff339.png"/>
            <a:graphic>
              <a:graphicData uri="http://schemas.openxmlformats.org/drawingml/2006/picture">
                <pic:pic>
                  <pic:nvPicPr>
                    <pic:cNvPr id="1" name="image-df62fe7791fd70345a81e4960d3deb011a7ff339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hands_on_deploy_prometheus_and_gr_7fd109"/>
      <w:r>
        <w:rPr>
          <w:rFonts w:eastAsia="inter" w:cs="inter" w:ascii="inter" w:hAnsi="inter"/>
          <w:b/>
          <w:color w:val="000000"/>
          <w:sz w:val="39"/>
        </w:rPr>
        <w:t xml:space="preserve">Hands-on: Deploy Prometheus and Grafana on Kubernetes with Pod CPU/Memory Monitoring Dashboard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guide provides step-by-step instructions for deploying Prometheus and Grafana on an on-premises Kubernetes cluster and creating dashboards to monitor pod CPU and memory usage.</w:t>
      </w:r>
      <w:bookmarkStart w:id="1" w:name="fnref1"/>
      <w:bookmarkEnd w:id="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2" w:name="fnref2"/>
      <w:bookmarkEnd w:id="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4" w:name="prerequisites_and_dependencies"/>
      <w:r>
        <w:rPr>
          <w:rFonts w:eastAsia="inter" w:cs="inter" w:ascii="inter" w:hAnsi="inter"/>
          <w:b/>
          <w:color w:val="000000"/>
          <w:sz w:val="24"/>
        </w:rPr>
        <w:t xml:space="preserve">Prerequisites and Dependencies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fore beginning the deployment, ensure your environment meets the following requirements:</w:t>
      </w:r>
    </w:p>
    <w:p>
      <w:pPr>
        <w:spacing w:line="360" w:before="315" w:after="105" w:lineRule="auto"/>
        <w:ind w:left="-30"/>
        <w:jc w:val="left"/>
      </w:pPr>
      <w:bookmarkStart w:id="5" w:name="cluster_requirements"/>
      <w:r>
        <w:rPr>
          <w:rFonts w:eastAsia="inter" w:cs="inter" w:ascii="inter" w:hAnsi="inter"/>
          <w:b/>
          <w:color w:val="000000"/>
          <w:sz w:val="24"/>
        </w:rPr>
        <w:t xml:space="preserve">Cluster Requirements</w:t>
      </w:r>
      <w:bookmarkEnd w:id="5"/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ubernetes cluster version</w:t>
      </w:r>
      <w:r>
        <w:rPr>
          <w:rFonts w:eastAsia="inter" w:cs="inter" w:ascii="inter" w:hAnsi="inter"/>
          <w:color w:val="000000"/>
          <w:sz w:val="21"/>
        </w:rPr>
        <w:t xml:space="preserve">: &gt;= 1.16.0 (recommended: 1.20+)</w:t>
      </w:r>
      <w:bookmarkStart w:id="6" w:name="fnref4"/>
      <w:bookmarkEnd w:id="6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7" w:name="fnref1_1"/>
      <w:bookmarkEnd w:id="7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ubectl</w:t>
      </w:r>
      <w:r>
        <w:rPr>
          <w:rFonts w:eastAsia="inter" w:cs="inter" w:ascii="inter" w:hAnsi="inter"/>
          <w:color w:val="000000"/>
          <w:sz w:val="21"/>
        </w:rPr>
        <w:t xml:space="preserve">: Configured and authenticated to your cluster</w:t>
      </w:r>
      <w:bookmarkStart w:id="8" w:name="fnref5"/>
      <w:bookmarkEnd w:id="8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lm 3.x</w:t>
      </w:r>
      <w:r>
        <w:rPr>
          <w:rFonts w:eastAsia="inter" w:cs="inter" w:ascii="inter" w:hAnsi="inter"/>
          <w:color w:val="000000"/>
          <w:sz w:val="21"/>
        </w:rPr>
        <w:t xml:space="preserve">: Package manager for Kubernetes (version 3.0 or higher)</w:t>
      </w:r>
      <w:bookmarkStart w:id="9" w:name="fnref2_1"/>
      <w:bookmarkEnd w:id="9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0" w:name="fnref6"/>
      <w:bookmarkEnd w:id="10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uster access</w:t>
      </w:r>
      <w:r>
        <w:rPr>
          <w:rFonts w:eastAsia="inter" w:cs="inter" w:ascii="inter" w:hAnsi="inter"/>
          <w:color w:val="000000"/>
          <w:sz w:val="21"/>
        </w:rPr>
        <w:t xml:space="preserve">: Admin-level permissions (RBAC enabled)</w:t>
      </w:r>
      <w:bookmarkStart w:id="11" w:name="fnref7"/>
      <w:bookmarkEnd w:id="11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</w:p>
    <w:p>
      <w:pPr>
        <w:spacing w:line="360" w:before="315" w:after="105" w:lineRule="auto"/>
        <w:ind w:left="-30"/>
        <w:jc w:val="left"/>
      </w:pPr>
      <w:bookmarkStart w:id="12" w:name="resource_requirements"/>
      <w:r>
        <w:rPr>
          <w:rFonts w:eastAsia="inter" w:cs="inter" w:ascii="inter" w:hAnsi="inter"/>
          <w:b/>
          <w:color w:val="000000"/>
          <w:sz w:val="24"/>
        </w:rPr>
        <w:t xml:space="preserve">Resource Requirements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onitoring stack requires adequate cluster resources:</w:t>
      </w:r>
      <w:bookmarkStart w:id="13" w:name="fnref8"/>
      <w:bookmarkEnd w:id="13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14" w:name="fnref5_1"/>
      <w:bookmarkEnd w:id="14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P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m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or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methe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00m - 1 co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12Mi - 1G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-50Gi (persistent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rafan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50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750M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Gi (persistent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ube-state-metric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0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56M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de-expor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0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28M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15" w:name="architecture_components"/>
      <w:r>
        <w:rPr>
          <w:rFonts w:eastAsia="inter" w:cs="inter" w:ascii="inter" w:hAnsi="inter"/>
          <w:b/>
          <w:color w:val="000000"/>
          <w:sz w:val="24"/>
        </w:rPr>
        <w:t xml:space="preserve">Architecture Components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onitoring solution consists of several integrated components:</w:t>
      </w:r>
      <w:bookmarkStart w:id="16" w:name="fnref1_2"/>
      <w:bookmarkEnd w:id="16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7" w:name="fnref4_1"/>
      <w:bookmarkEnd w:id="17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8" w:name="fnref2_2"/>
      <w:bookmarkEnd w:id="1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metheus Operator</w:t>
      </w:r>
      <w:r>
        <w:rPr>
          <w:rFonts w:eastAsia="inter" w:cs="inter" w:ascii="inter" w:hAnsi="inter"/>
          <w:color w:val="000000"/>
          <w:sz w:val="21"/>
        </w:rPr>
        <w:t xml:space="preserve">: Manages Prometheus deployments using Kubernetes custom resourc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metheus</w:t>
      </w:r>
      <w:r>
        <w:rPr>
          <w:rFonts w:eastAsia="inter" w:cs="inter" w:ascii="inter" w:hAnsi="inter"/>
          <w:color w:val="000000"/>
          <w:sz w:val="21"/>
        </w:rPr>
        <w:t xml:space="preserve">: Time-series database for metrics storage and query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fana</w:t>
      </w:r>
      <w:r>
        <w:rPr>
          <w:rFonts w:eastAsia="inter" w:cs="inter" w:ascii="inter" w:hAnsi="inter"/>
          <w:color w:val="000000"/>
          <w:sz w:val="21"/>
        </w:rPr>
        <w:t xml:space="preserve">: Visualization and dashboarding platform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ube-state-metrics</w:t>
      </w:r>
      <w:r>
        <w:rPr>
          <w:rFonts w:eastAsia="inter" w:cs="inter" w:ascii="inter" w:hAnsi="inter"/>
          <w:color w:val="000000"/>
          <w:sz w:val="21"/>
        </w:rPr>
        <w:t xml:space="preserve">: Exports Kubernetes object state metrics</w:t>
      </w:r>
      <w:bookmarkStart w:id="19" w:name="fnref9"/>
      <w:bookmarkEnd w:id="19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bookmarkStart w:id="20" w:name="fnref10"/>
      <w:bookmarkEnd w:id="20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de-exporter</w:t>
      </w:r>
      <w:r>
        <w:rPr>
          <w:rFonts w:eastAsia="inter" w:cs="inter" w:ascii="inter" w:hAnsi="inter"/>
          <w:color w:val="000000"/>
          <w:sz w:val="21"/>
        </w:rPr>
        <w:t xml:space="preserve">: Exposes hardware and kernel metrics from cluster nodes</w:t>
      </w:r>
      <w:bookmarkStart w:id="21" w:name="fnref11"/>
      <w:bookmarkEnd w:id="21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  <w:bookmarkStart w:id="22" w:name="fnref9_1"/>
      <w:bookmarkEnd w:id="22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ertManager</w:t>
      </w:r>
      <w:r>
        <w:rPr>
          <w:rFonts w:eastAsia="inter" w:cs="inter" w:ascii="inter" w:hAnsi="inter"/>
          <w:color w:val="000000"/>
          <w:sz w:val="21"/>
        </w:rPr>
        <w:t xml:space="preserve">: Handles alerts from Prometheus (included in stack)</w:t>
      </w:r>
    </w:p>
    <w:p>
      <w:pPr>
        <w:spacing w:line="360" w:before="315" w:after="105" w:lineRule="auto"/>
        <w:ind w:left="-30"/>
        <w:jc w:val="left"/>
      </w:pPr>
      <w:bookmarkStart w:id="23" w:name="step_1_verify_prerequisites"/>
      <w:r>
        <w:rPr>
          <w:rFonts w:eastAsia="inter" w:cs="inter" w:ascii="inter" w:hAnsi="inter"/>
          <w:b/>
          <w:color w:val="000000"/>
          <w:sz w:val="24"/>
        </w:rPr>
        <w:t xml:space="preserve">Step 1: Verify Prerequisites</w:t>
      </w:r>
      <w:bookmarkEnd w:id="23"/>
    </w:p>
    <w:p>
      <w:pPr>
        <w:spacing w:line="360" w:before="315" w:after="105" w:lineRule="auto"/>
        <w:ind w:left="-30"/>
        <w:jc w:val="left"/>
      </w:pPr>
      <w:bookmarkStart w:id="24" w:name="bm_1_1_check_kubernetes_cluster_status"/>
      <w:r>
        <w:rPr>
          <w:rFonts w:eastAsia="inter" w:cs="inter" w:ascii="inter" w:hAnsi="inter"/>
          <w:b/>
          <w:color w:val="000000"/>
          <w:sz w:val="24"/>
        </w:rPr>
        <w:t xml:space="preserve">1.1 Check Kubernetes Cluster Status</w:t>
      </w:r>
      <w:bookmarkEnd w:id="2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cluster is run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cluster-info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cluster 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version --shor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nodes are rea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node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available storage class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storageclas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ected output: All nodes should be in "Ready" state, and at least one storage class should be available for persistent volumes.</w:t>
      </w:r>
      <w:bookmarkStart w:id="25" w:name="fnref12"/>
      <w:bookmarkEnd w:id="25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  <w:bookmarkStart w:id="26" w:name="fnref5_2"/>
      <w:bookmarkEnd w:id="26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bookmarkStart w:id="27" w:name="bm_1_2_install_and_verify_helm"/>
      <w:r>
        <w:rPr>
          <w:rFonts w:eastAsia="inter" w:cs="inter" w:ascii="inter" w:hAnsi="inter"/>
          <w:b/>
          <w:color w:val="000000"/>
          <w:sz w:val="24"/>
        </w:rPr>
        <w:t xml:space="preserve">1.2 Install and Verify Helm</w:t>
      </w:r>
      <w:bookmarkEnd w:id="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Helm is instal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versio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not installed, install Helm 3.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https://raw.githubusercontent.com/helm/helm/main/scripts/get-helm-3 | bash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install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version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ected Helm version: v3.x.x.</w:t>
      </w:r>
      <w:bookmarkStart w:id="28" w:name="fnref6_1"/>
      <w:bookmarkEnd w:id="28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29" w:name="fnref2_3"/>
      <w:bookmarkEnd w:id="29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30" w:name="bm_1_3_create_monitoring_namespace"/>
      <w:r>
        <w:rPr>
          <w:rFonts w:eastAsia="inter" w:cs="inter" w:ascii="inter" w:hAnsi="inter"/>
          <w:b/>
          <w:color w:val="000000"/>
          <w:sz w:val="24"/>
        </w:rPr>
        <w:t xml:space="preserve">1.3 Create Monitoring Namespace</w:t>
      </w:r>
      <w:bookmarkEnd w:id="3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dedicated namespace for monitoring compon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create namespace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namespace cre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namespace monitorin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ing a dedicated namespace provides better organization and resource isolation.</w:t>
      </w:r>
      <w:bookmarkStart w:id="31" w:name="fnref3_1"/>
      <w:bookmarkEnd w:id="3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2" w:name="fnref5_3"/>
      <w:bookmarkEnd w:id="32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33" w:name="fnref6_2"/>
      <w:bookmarkEnd w:id="33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</w:p>
    <w:p>
      <w:pPr>
        <w:spacing w:line="360" w:before="315" w:after="105" w:lineRule="auto"/>
        <w:ind w:left="-30"/>
        <w:jc w:val="left"/>
      </w:pPr>
      <w:bookmarkStart w:id="34" w:name="step_2_deploy_prometheus_and_graf_5b28f8"/>
      <w:r>
        <w:rPr>
          <w:rFonts w:eastAsia="inter" w:cs="inter" w:ascii="inter" w:hAnsi="inter"/>
          <w:b/>
          <w:color w:val="000000"/>
          <w:sz w:val="24"/>
        </w:rPr>
        <w:t xml:space="preserve">Step 2: Deploy Prometheus and Grafana using kube-prometheus-stack</w:t>
      </w:r>
      <w:bookmarkEnd w:id="3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kube-prometheus-stack Helm chart is the recommended approach as it deploys all necessary components with proper configuration.</w:t>
      </w:r>
      <w:bookmarkStart w:id="35" w:name="fnref13"/>
      <w:bookmarkEnd w:id="35"/>
      <w:hyperlink w:anchor="fn1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3]</w:t>
        </w:r>
      </w:hyperlink>
      <w:bookmarkStart w:id="36" w:name="fnref14"/>
      <w:bookmarkEnd w:id="36"/>
      <w:hyperlink w:anchor="fn1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4]</w:t>
        </w:r>
      </w:hyperlink>
      <w:bookmarkStart w:id="37" w:name="fnref2_4"/>
      <w:bookmarkEnd w:id="37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38" w:name="bm_2_1_add_prometheus_community_h_b961f5"/>
      <w:r>
        <w:rPr>
          <w:rFonts w:eastAsia="inter" w:cs="inter" w:ascii="inter" w:hAnsi="inter"/>
          <w:b/>
          <w:color w:val="000000"/>
          <w:sz w:val="24"/>
        </w:rPr>
        <w:t xml:space="preserve">2.1 Add Prometheus Community Helm Repository</w:t>
      </w:r>
      <w:bookmarkEnd w:id="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the prometheus-community Helm reposi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repo add prometheus-community https://prometheus-community.github.io/helm-chart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repository to fetch latest cha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repo updat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repository was ad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repo list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9" w:name="bm_2_2_create_custom_values_file"/>
      <w:r>
        <w:rPr>
          <w:rFonts w:eastAsia="inter" w:cs="inter" w:ascii="inter" w:hAnsi="inter"/>
          <w:b/>
          <w:color w:val="000000"/>
          <w:sz w:val="24"/>
        </w:rPr>
        <w:t xml:space="preserve">2.2 Create Custom Values File</w:t>
      </w:r>
      <w:bookmarkEnd w:id="3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reate 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s.yaml</w:t>
      </w:r>
      <w:r>
        <w:rPr>
          <w:rFonts w:eastAsia="inter" w:cs="inter" w:ascii="inter" w:hAnsi="inter"/>
          <w:color w:val="000000"/>
        </w:rPr>
        <w:t xml:space="preserve"> file to customize the deployment for your on-premises environment:</w:t>
      </w:r>
      <w:bookmarkStart w:id="40" w:name="fnref15"/>
      <w:bookmarkEnd w:id="40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  <w:bookmarkStart w:id="41" w:name="fnref2_5"/>
      <w:bookmarkEnd w:id="4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alues.ya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metheus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orage configuration for persistent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ClaimTempla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Class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ndar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place with your storage 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Mod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dWriteO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source limits for Promethe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M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tention period for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en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lect all ServiceMonitors in the clus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MonitorSelectorNilUsesHelmValu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dMonitorSelectorNilUsesHelmValu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rafana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fan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min credentia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minPasswor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m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ange this in production!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ersistent storage for Grafan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sisten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Class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ndar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place with your storage 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z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source limits for Grafan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750M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able node-exporter for node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deExporte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able kube-state-metrics for Kubernetes object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StateMetric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lertManager configuration (optiona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manage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manager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lumeClaimTempla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Class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ndar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cessMod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adWriteO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or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ortant Not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la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"standard"</w:t>
      </w:r>
      <w:r>
        <w:rPr>
          <w:rFonts w:eastAsia="inter" w:cs="inter" w:ascii="inter" w:hAnsi="inter"/>
          <w:color w:val="000000"/>
          <w:sz w:val="21"/>
        </w:rPr>
        <w:t xml:space="preserve"> with your actual storage class name (check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ctl get storageclass</w:t>
      </w:r>
      <w:r>
        <w:rPr>
          <w:rFonts w:eastAsia="inter" w:cs="inter" w:ascii="inter" w:hAnsi="inter"/>
          <w:color w:val="000000"/>
          <w:sz w:val="21"/>
        </w:rPr>
        <w:t xml:space="preserve">)</w:t>
      </w:r>
      <w:bookmarkStart w:id="42" w:name="fnref16"/>
      <w:bookmarkEnd w:id="42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  <w:bookmarkStart w:id="43" w:name="fnref12_1"/>
      <w:bookmarkEnd w:id="43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just storage sizes based on your cluster size and retention requirements</w:t>
      </w:r>
      <w:bookmarkStart w:id="44" w:name="fnref15_1"/>
      <w:bookmarkEnd w:id="44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ange the default Grafana password in production environments</w:t>
      </w:r>
      <w:bookmarkStart w:id="45" w:name="fnref8_1"/>
      <w:bookmarkEnd w:id="45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46" w:name="fnref5_4"/>
      <w:bookmarkEnd w:id="4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</w:p>
    <w:p>
      <w:pPr>
        <w:spacing w:line="360" w:before="315" w:after="105" w:lineRule="auto"/>
        <w:ind w:left="-30"/>
        <w:jc w:val="left"/>
      </w:pPr>
      <w:bookmarkStart w:id="47" w:name="bm_2_3_install_kube_prometheus_stack"/>
      <w:r>
        <w:rPr>
          <w:rFonts w:eastAsia="inter" w:cs="inter" w:ascii="inter" w:hAnsi="inter"/>
          <w:b/>
          <w:color w:val="000000"/>
          <w:sz w:val="24"/>
        </w:rPr>
        <w:t xml:space="preserve">2.3 Install kube-prometheus-stack</w:t>
      </w:r>
      <w:bookmarkEnd w:id="4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stall the complete monitoring st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helm install kube-prometheus-stack \</w:t>
        <w:br/>
        <w:t xml:space="preserve">  prometheus-community/kube-prometheus-stack \</w:t>
        <w:br/>
        <w:t xml:space="preserve">  --namespace monitoring \</w:t>
        <w:br/>
        <w:t xml:space="preserve">  --values values.yam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onitor the deployment prog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ods -n monitoring -w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ait for all pods to reach "Running" status. This may take 2-5 minutes.</w:t>
      </w:r>
      <w:bookmarkStart w:id="48" w:name="fnref2_6"/>
      <w:bookmarkEnd w:id="4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49" w:name="fnref6_3"/>
      <w:bookmarkEnd w:id="49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</w:p>
    <w:p>
      <w:pPr>
        <w:spacing w:line="360" w:before="315" w:after="105" w:lineRule="auto"/>
        <w:ind w:left="-30"/>
        <w:jc w:val="left"/>
      </w:pPr>
      <w:bookmarkStart w:id="50" w:name="bm_2_4_verify_installation"/>
      <w:r>
        <w:rPr>
          <w:rFonts w:eastAsia="inter" w:cs="inter" w:ascii="inter" w:hAnsi="inter"/>
          <w:b/>
          <w:color w:val="000000"/>
          <w:sz w:val="24"/>
        </w:rPr>
        <w:t xml:space="preserve">2.4 Verify Installation</w:t>
      </w:r>
      <w:bookmarkEnd w:id="5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all components are run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all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Prometheus is run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rometheus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Grafana deplo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deployment kube-prometheus-stack-grafana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ServiceMonitors are crea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servicemonitor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PersistentVolumeClaims are b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vc -n monitoring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ected output: All pods should be in "Running" state, and PVCs should be "Bound".</w:t>
      </w:r>
      <w:bookmarkStart w:id="51" w:name="fnref7_1"/>
      <w:bookmarkEnd w:id="51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52" w:name="fnref2_7"/>
      <w:bookmarkEnd w:id="5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53" w:name="step_3_access_prometheus"/>
      <w:r>
        <w:rPr>
          <w:rFonts w:eastAsia="inter" w:cs="inter" w:ascii="inter" w:hAnsi="inter"/>
          <w:b/>
          <w:color w:val="000000"/>
          <w:sz w:val="24"/>
        </w:rPr>
        <w:t xml:space="preserve">Step 3: Access Prometheus</w:t>
      </w:r>
      <w:bookmarkEnd w:id="53"/>
    </w:p>
    <w:p>
      <w:pPr>
        <w:spacing w:line="360" w:before="315" w:after="105" w:lineRule="auto"/>
        <w:ind w:left="-30"/>
        <w:jc w:val="left"/>
      </w:pPr>
      <w:bookmarkStart w:id="54" w:name="bm_3_1_port_forward_to_prometheus"/>
      <w:r>
        <w:rPr>
          <w:rFonts w:eastAsia="inter" w:cs="inter" w:ascii="inter" w:hAnsi="inter"/>
          <w:b/>
          <w:color w:val="000000"/>
          <w:sz w:val="24"/>
        </w:rPr>
        <w:t xml:space="preserve">3.1 Port-Forward to Prometheus</w:t>
      </w:r>
      <w:bookmarkEnd w:id="5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ort-forward Prometheus service to local mach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monitoring \</w:t>
        <w:br/>
        <w:t xml:space="preserve">  svc/kube-prometheus-stack-prometheus 9090:909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eep this terminal open. Access Prometheus at: </w:t>
      </w:r>
      <w:r>
        <w:rPr>
          <w:rFonts w:eastAsia="inter" w:cs="inter" w:ascii="inter" w:hAnsi="inter"/>
          <w:b/>
          <w:color w:val="000000"/>
        </w:rPr>
      </w:r>
      <w:hyperlink r:id="rId6">
        <w:r>
          <w:rPr>
            <w:rFonts w:eastAsia="inter" w:cs="inter" w:ascii="inter" w:hAnsi="inter"/>
            <w:b/>
            <w:color w:val="#000"/>
            <w:u w:val="single"/>
          </w:rPr>
          <w:t xml:space="preserve">http://localhost:9090</w:t>
        </w:r>
      </w:hyperlink>
      <w:r>
        <w:rPr>
          <w:rFonts w:eastAsia="inter" w:cs="inter" w:ascii="inter" w:hAnsi="inter"/>
          <w:color w:val="000000"/>
        </w:rPr>
        <w:t xml:space="preserve">.</w:t>
      </w:r>
      <w:bookmarkStart w:id="55" w:name="fnref17"/>
      <w:bookmarkEnd w:id="55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bookmarkStart w:id="56" w:name="fnref18"/>
      <w:bookmarkEnd w:id="56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  <w:bookmarkStart w:id="57" w:name="fnref19"/>
      <w:bookmarkEnd w:id="57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</w:p>
    <w:p>
      <w:pPr>
        <w:spacing w:line="360" w:before="315" w:after="105" w:lineRule="auto"/>
        <w:ind w:left="-30"/>
        <w:jc w:val="left"/>
      </w:pPr>
      <w:bookmarkStart w:id="58" w:name="bm_3_2_verify_prometheus_targets"/>
      <w:r>
        <w:rPr>
          <w:rFonts w:eastAsia="inter" w:cs="inter" w:ascii="inter" w:hAnsi="inter"/>
          <w:b/>
          <w:color w:val="000000"/>
          <w:sz w:val="24"/>
        </w:rPr>
        <w:t xml:space="preserve">3.2 Verify Prometheus Targets</w:t>
      </w:r>
      <w:bookmarkEnd w:id="5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the Prometheus web UI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</w:t>
      </w:r>
      <w:r>
        <w:rPr>
          <w:rFonts w:eastAsia="inter" w:cs="inter" w:ascii="inter" w:hAnsi="inter"/>
          <w:b/>
          <w:color w:val="000000"/>
          <w:sz w:val="21"/>
        </w:rPr>
        <w:t xml:space="preserve">Status → Targe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y all targets are in "UP" stat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on targets should include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rnetes-apiserver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rnetes-node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rnetes-pod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rnetes-service-endpoint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ube-state-metric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de-exporter</w:t>
      </w:r>
    </w:p>
    <w:p>
      <w:pPr>
        <w:spacing w:line="360" w:before="315" w:after="105" w:lineRule="auto"/>
        <w:ind w:left="-30"/>
        <w:jc w:val="left"/>
      </w:pPr>
      <w:bookmarkStart w:id="59" w:name="bm_3_3_test_basic_queries"/>
      <w:r>
        <w:rPr>
          <w:rFonts w:eastAsia="inter" w:cs="inter" w:ascii="inter" w:hAnsi="inter"/>
          <w:b/>
          <w:color w:val="000000"/>
          <w:sz w:val="24"/>
        </w:rPr>
        <w:t xml:space="preserve">3.3 Test Basic Queries</w:t>
      </w:r>
      <w:bookmarkEnd w:id="5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the Prometheus </w:t>
      </w:r>
      <w:r>
        <w:rPr>
          <w:rFonts w:eastAsia="inter" w:cs="inter" w:ascii="inter" w:hAnsi="inter"/>
          <w:b/>
          <w:color w:val="000000"/>
        </w:rPr>
        <w:t xml:space="preserve">Graph</w:t>
      </w:r>
      <w:r>
        <w:rPr>
          <w:rFonts w:eastAsia="inter" w:cs="inter" w:ascii="inter" w:hAnsi="inter"/>
          <w:color w:val="000000"/>
        </w:rPr>
        <w:t xml:space="preserve"> tab, test these queries:</w:t>
      </w:r>
      <w:bookmarkStart w:id="60" w:name="fnref20"/>
      <w:bookmarkEnd w:id="60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  <w:bookmarkStart w:id="61" w:name="fnref21"/>
      <w:bookmarkEnd w:id="61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unt all pods in the cluster</w:t>
        <w:br/>
        <w:t xml:space="preserve">count(kube_pod_info)</w:t>
        <w:br/>
        <w:t xml:space="preserve"/>
        <w:br/>
        <w:t xml:space="preserve"># List all nodes</w:t>
        <w:br/>
        <w:t xml:space="preserve">up{job="kubernetes-nodes"}</w:t>
        <w:br/>
        <w:t xml:space="preserve"/>
        <w:br/>
        <w:t xml:space="preserve"># Check kube-state-metrics is working</w:t>
        <w:br/>
        <w:t xml:space="preserve">up{job="kube-state-metrics"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2" w:name="step_4_access_grafana"/>
      <w:r>
        <w:rPr>
          <w:rFonts w:eastAsia="inter" w:cs="inter" w:ascii="inter" w:hAnsi="inter"/>
          <w:b/>
          <w:color w:val="000000"/>
          <w:sz w:val="24"/>
        </w:rPr>
        <w:t xml:space="preserve">Step 4: Access Grafana</w:t>
      </w:r>
      <w:bookmarkEnd w:id="62"/>
    </w:p>
    <w:p>
      <w:pPr>
        <w:spacing w:line="360" w:before="315" w:after="105" w:lineRule="auto"/>
        <w:ind w:left="-30"/>
        <w:jc w:val="left"/>
      </w:pPr>
      <w:bookmarkStart w:id="63" w:name="bm_4_1_get_grafana_admin_password"/>
      <w:r>
        <w:rPr>
          <w:rFonts w:eastAsia="inter" w:cs="inter" w:ascii="inter" w:hAnsi="inter"/>
          <w:b/>
          <w:color w:val="000000"/>
          <w:sz w:val="24"/>
        </w:rPr>
        <w:t xml:space="preserve">4.1 Get Grafana Admin Password</w:t>
      </w:r>
      <w:bookmarkEnd w:id="6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trieve Grafana admin password (if not set in values.yaml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secret -n monitoring \</w:t>
        <w:br/>
        <w:t xml:space="preserve">  kube-prometheus-stack-grafana \</w:t>
        <w:br/>
        <w:t xml:space="preserve">  -o json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{.data.admin-password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6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-decode 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4" w:name="bm_4_2_port_forward_to_grafana"/>
      <w:r>
        <w:rPr>
          <w:rFonts w:eastAsia="inter" w:cs="inter" w:ascii="inter" w:hAnsi="inter"/>
          <w:b/>
          <w:color w:val="000000"/>
          <w:sz w:val="24"/>
        </w:rPr>
        <w:t xml:space="preserve">4.2 Port-Forward to Grafana</w:t>
      </w:r>
      <w:bookmarkEnd w:id="6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pen a new terminal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ort-forward Grafana service to local machi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monitoring \</w:t>
        <w:br/>
        <w:t xml:space="preserve">  svc/kube-prometheus-stack-grafana 3000:8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ccess Grafana at: </w:t>
      </w:r>
      <w:r>
        <w:rPr>
          <w:rFonts w:eastAsia="inter" w:cs="inter" w:ascii="inter" w:hAnsi="inter"/>
          <w:b/>
          <w:color w:val="000000"/>
        </w:rPr>
      </w:r>
      <w:hyperlink r:id="rId7">
        <w:r>
          <w:rPr>
            <w:rFonts w:eastAsia="inter" w:cs="inter" w:ascii="inter" w:hAnsi="inter"/>
            <w:b/>
            <w:color w:val="#000"/>
            <w:u w:val="single"/>
          </w:rPr>
          <w:t xml:space="preserve">http://localhost:3000</w:t>
        </w:r>
      </w:hyperlink>
      <w:r>
        <w:rPr>
          <w:rFonts w:eastAsia="inter" w:cs="inter" w:ascii="inter" w:hAnsi="inter"/>
          <w:color w:val="000000"/>
        </w:rPr>
        <w:t xml:space="preserve">.</w:t>
      </w:r>
      <w:bookmarkStart w:id="65" w:name="fnref18_1"/>
      <w:bookmarkEnd w:id="65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  <w:bookmarkStart w:id="66" w:name="fnref22"/>
      <w:bookmarkEnd w:id="66"/>
      <w:hyperlink w:anchor="fn2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2]</w:t>
        </w:r>
      </w:hyperlink>
      <w:bookmarkStart w:id="67" w:name="fnref17_1"/>
      <w:bookmarkEnd w:id="67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</w:p>
    <w:p>
      <w:pPr>
        <w:spacing w:line="360" w:before="315" w:after="105" w:lineRule="auto"/>
        <w:ind w:left="-30"/>
        <w:jc w:val="left"/>
      </w:pPr>
      <w:bookmarkStart w:id="68" w:name="bm_4_3_login_to_grafana"/>
      <w:r>
        <w:rPr>
          <w:rFonts w:eastAsia="inter" w:cs="inter" w:ascii="inter" w:hAnsi="inter"/>
          <w:b/>
          <w:color w:val="000000"/>
          <w:sz w:val="24"/>
        </w:rPr>
        <w:t xml:space="preserve">4.3 Login to Grafana</w:t>
      </w:r>
      <w:bookmarkEnd w:id="68"/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nam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dmi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ssword</w:t>
      </w:r>
      <w:r>
        <w:rPr>
          <w:rFonts w:eastAsia="inter" w:cs="inter" w:ascii="inter" w:hAnsi="inter"/>
          <w:color w:val="000000"/>
          <w:sz w:val="21"/>
        </w:rPr>
        <w:t xml:space="preserve">: (retrieved in Step 4.1 or set in values.yaml)</w:t>
      </w:r>
    </w:p>
    <w:p>
      <w:pPr>
        <w:spacing w:line="360" w:before="315" w:after="105" w:lineRule="auto"/>
        <w:ind w:left="-30"/>
        <w:jc w:val="left"/>
      </w:pPr>
      <w:bookmarkStart w:id="69" w:name="bm_4_4_verify_prometheus_data_source"/>
      <w:r>
        <w:rPr>
          <w:rFonts w:eastAsia="inter" w:cs="inter" w:ascii="inter" w:hAnsi="inter"/>
          <w:b/>
          <w:color w:val="000000"/>
          <w:sz w:val="24"/>
        </w:rPr>
        <w:t xml:space="preserve">4.4 Verify Prometheus Data Source</w:t>
      </w:r>
      <w:bookmarkEnd w:id="69"/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</w:t>
      </w:r>
      <w:r>
        <w:rPr>
          <w:rFonts w:eastAsia="inter" w:cs="inter" w:ascii="inter" w:hAnsi="inter"/>
          <w:b/>
          <w:color w:val="000000"/>
          <w:sz w:val="21"/>
        </w:rPr>
        <w:t xml:space="preserve">Configuration → Data Sources</w:t>
      </w:r>
      <w:r>
        <w:rPr>
          <w:rFonts w:eastAsia="inter" w:cs="inter" w:ascii="inter" w:hAnsi="inter"/>
          <w:color w:val="000000"/>
          <w:sz w:val="21"/>
        </w:rPr>
        <w:t xml:space="preserve"> (gear icon in sidebar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ou should see a pre-configured Prometheus data sourc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on it and scroll down to click </w:t>
      </w:r>
      <w:r>
        <w:rPr>
          <w:rFonts w:eastAsia="inter" w:cs="inter" w:ascii="inter" w:hAnsi="inter"/>
          <w:b/>
          <w:color w:val="000000"/>
          <w:sz w:val="21"/>
        </w:rPr>
        <w:t xml:space="preserve">Save &amp; Tes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pected message: "Data source is working"</w:t>
      </w:r>
      <w:bookmarkStart w:id="70" w:name="fnref23"/>
      <w:bookmarkEnd w:id="70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  <w:bookmarkStart w:id="71" w:name="fnref8_2"/>
      <w:bookmarkEnd w:id="71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spacing w:line="360" w:before="315" w:after="105" w:lineRule="auto"/>
        <w:ind w:left="-30"/>
        <w:jc w:val="left"/>
      </w:pPr>
      <w:bookmarkStart w:id="72" w:name="step_5_create_custom_dashboard_fo_c92f17"/>
      <w:r>
        <w:rPr>
          <w:rFonts w:eastAsia="inter" w:cs="inter" w:ascii="inter" w:hAnsi="inter"/>
          <w:b/>
          <w:color w:val="000000"/>
          <w:sz w:val="24"/>
        </w:rPr>
        <w:t xml:space="preserve">Step 5: Create Custom Dashboard for Pod CPU/Memory Monitoring</w:t>
      </w:r>
      <w:bookmarkEnd w:id="72"/>
    </w:p>
    <w:p>
      <w:pPr>
        <w:spacing w:line="360" w:before="315" w:after="105" w:lineRule="auto"/>
        <w:ind w:left="-30"/>
        <w:jc w:val="left"/>
      </w:pPr>
      <w:bookmarkStart w:id="73" w:name="bm_5_1_create_new_dashboard"/>
      <w:r>
        <w:rPr>
          <w:rFonts w:eastAsia="inter" w:cs="inter" w:ascii="inter" w:hAnsi="inter"/>
          <w:b/>
          <w:color w:val="000000"/>
          <w:sz w:val="24"/>
        </w:rPr>
        <w:t xml:space="preserve">5.1 Create New Dashboard</w:t>
      </w:r>
      <w:bookmarkEnd w:id="73"/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the </w:t>
      </w:r>
      <w:r>
        <w:rPr>
          <w:rFonts w:eastAsia="inter" w:cs="inter" w:ascii="inter" w:hAnsi="inter"/>
          <w:b/>
          <w:color w:val="000000"/>
          <w:sz w:val="21"/>
        </w:rPr>
        <w:t xml:space="preserve">+</w:t>
      </w:r>
      <w:r>
        <w:rPr>
          <w:rFonts w:eastAsia="inter" w:cs="inter" w:ascii="inter" w:hAnsi="inter"/>
          <w:color w:val="000000"/>
          <w:sz w:val="21"/>
        </w:rPr>
        <w:t xml:space="preserve"> icon in the sidebar → </w:t>
      </w:r>
      <w:r>
        <w:rPr>
          <w:rFonts w:eastAsia="inter" w:cs="inter" w:ascii="inter" w:hAnsi="inter"/>
          <w:b/>
          <w:color w:val="000000"/>
          <w:sz w:val="21"/>
        </w:rPr>
        <w:t xml:space="preserve">Dashboard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dd visualiz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</w:t>
      </w:r>
      <w:r>
        <w:rPr>
          <w:rFonts w:eastAsia="inter" w:cs="inter" w:ascii="inter" w:hAnsi="inter"/>
          <w:b/>
          <w:color w:val="000000"/>
          <w:sz w:val="21"/>
        </w:rPr>
        <w:t xml:space="preserve">Prometheus</w:t>
      </w:r>
      <w:r>
        <w:rPr>
          <w:rFonts w:eastAsia="inter" w:cs="inter" w:ascii="inter" w:hAnsi="inter"/>
          <w:color w:val="000000"/>
          <w:sz w:val="21"/>
        </w:rPr>
        <w:t xml:space="preserve"> as the data source</w:t>
      </w:r>
      <w:bookmarkStart w:id="74" w:name="fnref22_1"/>
      <w:bookmarkEnd w:id="74"/>
      <w:hyperlink w:anchor="fn2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2]</w:t>
        </w:r>
      </w:hyperlink>
      <w:bookmarkStart w:id="75" w:name="fnref3_2"/>
      <w:bookmarkEnd w:id="7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76" w:name="bm_5_2_add_pod_cpu_usage_panel"/>
      <w:r>
        <w:rPr>
          <w:rFonts w:eastAsia="inter" w:cs="inter" w:ascii="inter" w:hAnsi="inter"/>
          <w:b/>
          <w:color w:val="000000"/>
          <w:sz w:val="24"/>
        </w:rPr>
        <w:t xml:space="preserve">5.2 Add Pod CPU Usage Panel</w:t>
      </w:r>
      <w:bookmarkEnd w:id="76"/>
    </w:p>
    <w:p>
      <w:pPr>
        <w:spacing w:line="360" w:before="315" w:after="105" w:lineRule="auto"/>
        <w:ind w:left="-30"/>
        <w:jc w:val="left"/>
      </w:pPr>
      <w:bookmarkStart w:id="77" w:name="panel_1_pod_cpu_usage_cores"/>
      <w:r>
        <w:rPr>
          <w:rFonts w:eastAsia="inter" w:cs="inter" w:ascii="inter" w:hAnsi="inter"/>
          <w:b/>
          <w:color w:val="000000"/>
          <w:sz w:val="24"/>
        </w:rPr>
        <w:t xml:space="preserve">Panel 1: Pod CPU Usage (Cores)</w:t>
      </w:r>
      <w:bookmarkEnd w:id="7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iguration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the query editor, select </w:t>
      </w:r>
      <w:r>
        <w:rPr>
          <w:rFonts w:eastAsia="inter" w:cs="inter" w:ascii="inter" w:hAnsi="inter"/>
          <w:b/>
          <w:color w:val="000000"/>
          <w:sz w:val="21"/>
        </w:rPr>
        <w:t xml:space="preserve">Code</w:t>
      </w:r>
      <w:r>
        <w:rPr>
          <w:rFonts w:eastAsia="inter" w:cs="inter" w:ascii="inter" w:hAnsi="inter"/>
          <w:color w:val="000000"/>
          <w:sz w:val="21"/>
        </w:rPr>
        <w:t xml:space="preserve"> mod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the following PromQL query:</w:t>
      </w:r>
      <w:bookmarkStart w:id="78" w:name="fnref24"/>
      <w:bookmarkEnd w:id="78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79" w:name="fnref21_1"/>
      <w:bookmarkEnd w:id="79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  <w:bookmarkStart w:id="80" w:name="fnref20_1"/>
      <w:bookmarkEnd w:id="80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(rate(container_cpu_usage_seconds_total{container!="", container!="POD"}[5m])) by (pod, namespace)</w:t>
        <w:br/>
        <w:t xml:space="preserve"/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nel Settings</w:t>
      </w:r>
      <w:r>
        <w:rPr>
          <w:rFonts w:eastAsia="inter" w:cs="inter" w:ascii="inter" w:hAnsi="inter"/>
          <w:color w:val="000000"/>
          <w:sz w:val="21"/>
        </w:rPr>
        <w:t xml:space="preserve"> (right sidebar)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tle</w:t>
      </w:r>
      <w:r>
        <w:rPr>
          <w:rFonts w:eastAsia="inter" w:cs="inter" w:ascii="inter" w:hAnsi="inter"/>
          <w:color w:val="000000"/>
          <w:sz w:val="21"/>
        </w:rPr>
        <w:t xml:space="preserve">: "Pod CPU Usage (Cores)"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nel type</w:t>
      </w:r>
      <w:r>
        <w:rPr>
          <w:rFonts w:eastAsia="inter" w:cs="inter" w:ascii="inter" w:hAnsi="inter"/>
          <w:color w:val="000000"/>
          <w:sz w:val="21"/>
        </w:rPr>
        <w:t xml:space="preserve">: Time serie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gend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{namespace}}/{{pod}}</w:t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ndard Op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t</w:t>
      </w:r>
      <w:r>
        <w:rPr>
          <w:rFonts w:eastAsia="inter" w:cs="inter" w:ascii="inter" w:hAnsi="inter"/>
          <w:color w:val="000000"/>
          <w:sz w:val="21"/>
        </w:rPr>
        <w:t xml:space="preserve">: "cores"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imals</w:t>
      </w:r>
      <w:r>
        <w:rPr>
          <w:rFonts w:eastAsia="inter" w:cs="inter" w:ascii="inter" w:hAnsi="inter"/>
          <w:color w:val="000000"/>
          <w:sz w:val="21"/>
        </w:rPr>
        <w:t xml:space="preserve">: 3</w:t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Query Explanation</w:t>
      </w:r>
      <w:r>
        <w:rPr>
          <w:rFonts w:eastAsia="inter" w:cs="inter" w:ascii="inter" w:hAnsi="inter"/>
          <w:color w:val="000000"/>
        </w:rPr>
        <w:t xml:space="preserve">:</w:t>
      </w:r>
      <w:bookmarkStart w:id="81" w:name="fnref25"/>
      <w:bookmarkEnd w:id="81"/>
      <w:hyperlink w:anchor="fn2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5]</w:t>
        </w:r>
      </w:hyperlink>
      <w:bookmarkStart w:id="82" w:name="fnref21_2"/>
      <w:bookmarkEnd w:id="82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  <w:bookmarkStart w:id="83" w:name="fnref20_2"/>
      <w:bookmarkEnd w:id="83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numPr>
          <w:ilvl w:val="0"/>
          <w:numId w:val="1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ainer_cpu_usage_seconds_total</w:t>
      </w:r>
      <w:r>
        <w:rPr>
          <w:rFonts w:eastAsia="inter" w:cs="inter" w:ascii="inter" w:hAnsi="inter"/>
          <w:color w:val="000000"/>
          <w:sz w:val="21"/>
        </w:rPr>
        <w:t xml:space="preserve">: Cumulative CPU time consumed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ate(...[5m])</w:t>
      </w:r>
      <w:r>
        <w:rPr>
          <w:rFonts w:eastAsia="inter" w:cs="inter" w:ascii="inter" w:hAnsi="inter"/>
          <w:color w:val="000000"/>
          <w:sz w:val="21"/>
        </w:rPr>
        <w:t xml:space="preserve">: Per-second rate over 5 minut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ainer!=""</w:t>
      </w:r>
      <w:r>
        <w:rPr>
          <w:rFonts w:eastAsia="inter" w:cs="inter" w:ascii="inter" w:hAnsi="inter"/>
          <w:color w:val="000000"/>
          <w:sz w:val="21"/>
        </w:rPr>
        <w:t xml:space="preserve">: Exclude pause container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m(...) by (pod, namespace)</w:t>
      </w:r>
      <w:r>
        <w:rPr>
          <w:rFonts w:eastAsia="inter" w:cs="inter" w:ascii="inter" w:hAnsi="inter"/>
          <w:color w:val="000000"/>
          <w:sz w:val="21"/>
        </w:rPr>
        <w:t xml:space="preserve">: Aggregate by pod and namespace</w:t>
      </w:r>
    </w:p>
    <w:p>
      <w:pPr>
        <w:spacing w:line="360" w:before="315" w:after="105" w:lineRule="auto"/>
        <w:ind w:left="-30"/>
        <w:jc w:val="left"/>
      </w:pPr>
      <w:bookmarkStart w:id="84" w:name="panel_2_pod_cpu_usage_percentage_688ac7"/>
      <w:r>
        <w:rPr>
          <w:rFonts w:eastAsia="inter" w:cs="inter" w:ascii="inter" w:hAnsi="inter"/>
          <w:b/>
          <w:color w:val="000000"/>
          <w:sz w:val="24"/>
        </w:rPr>
        <w:t xml:space="preserve">Panel 2: Pod CPU Usage (Percentage of Limits)</w:t>
      </w:r>
      <w:bookmarkEnd w:id="84"/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dd → Visualiz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this query:</w:t>
      </w:r>
      <w:bookmarkStart w:id="85" w:name="fnref26"/>
      <w:bookmarkEnd w:id="85"/>
      <w:hyperlink w:anchor="fn2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6]</w:t>
        </w:r>
      </w:hyperlink>
      <w:bookmarkStart w:id="86" w:name="fnref24_1"/>
      <w:bookmarkEnd w:id="86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87" w:name="fnref20_3"/>
      <w:bookmarkEnd w:id="87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 * (</w:t>
        <w:br/>
        <w:t xml:space="preserve">  sum(rate(container_cpu_usage_seconds_total{container!="", container!="POD"}[5m])) by (pod, namespace)</w:t>
        <w:br/>
        <w:t xml:space="preserve">  /</w:t>
        <w:br/>
        <w:t xml:space="preserve">  sum(kube_pod_container_resource_limits{resource="cpu"}) by (pod, namespace)</w:t>
        <w:br/>
        <w:t xml:space="preserve">)</w:t>
        <w:br/>
        <w:t xml:space="preserve"/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nel Setting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tle</w:t>
      </w:r>
      <w:r>
        <w:rPr>
          <w:rFonts w:eastAsia="inter" w:cs="inter" w:ascii="inter" w:hAnsi="inter"/>
          <w:color w:val="000000"/>
          <w:sz w:val="21"/>
        </w:rPr>
        <w:t xml:space="preserve">: "Pod CPU Usage (% of Limits)"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t</w:t>
      </w:r>
      <w:r>
        <w:rPr>
          <w:rFonts w:eastAsia="inter" w:cs="inter" w:ascii="inter" w:hAnsi="inter"/>
          <w:color w:val="000000"/>
          <w:sz w:val="21"/>
        </w:rPr>
        <w:t xml:space="preserve">: "percent (0-100)"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gend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{namespace}}/{{pod}}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resholds</w:t>
      </w:r>
      <w:r>
        <w:rPr>
          <w:rFonts w:eastAsia="inter" w:cs="inter" w:ascii="inter" w:hAnsi="inter"/>
          <w:color w:val="000000"/>
          <w:sz w:val="21"/>
        </w:rPr>
        <w:t xml:space="preserve"> (optional):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een: 0-70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ellow: 70-90</w:t>
      </w:r>
    </w:p>
    <w:p>
      <w:pPr>
        <w:numPr>
          <w:ilvl w:val="1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: 90-100</w:t>
      </w:r>
    </w:p>
    <w:p>
      <w:pPr>
        <w:numPr>
          <w:ilvl w:val="0"/>
          <w:numId w:val="12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spacing w:line="360" w:before="315" w:after="105" w:lineRule="auto"/>
        <w:ind w:left="-30"/>
        <w:jc w:val="left"/>
      </w:pPr>
      <w:bookmarkStart w:id="88" w:name="bm_5_3_add_pod_memory_usage_panels"/>
      <w:r>
        <w:rPr>
          <w:rFonts w:eastAsia="inter" w:cs="inter" w:ascii="inter" w:hAnsi="inter"/>
          <w:b/>
          <w:color w:val="000000"/>
          <w:sz w:val="24"/>
        </w:rPr>
        <w:t xml:space="preserve">5.3 Add Pod Memory Usage Panels</w:t>
      </w:r>
      <w:bookmarkEnd w:id="88"/>
    </w:p>
    <w:p>
      <w:pPr>
        <w:spacing w:line="360" w:before="315" w:after="105" w:lineRule="auto"/>
        <w:ind w:left="-30"/>
        <w:jc w:val="left"/>
      </w:pPr>
      <w:bookmarkStart w:id="89" w:name="panel_3_pod_memory_usage_bytes"/>
      <w:r>
        <w:rPr>
          <w:rFonts w:eastAsia="inter" w:cs="inter" w:ascii="inter" w:hAnsi="inter"/>
          <w:b/>
          <w:color w:val="000000"/>
          <w:sz w:val="24"/>
        </w:rPr>
        <w:t xml:space="preserve">Panel 3: Pod Memory Usage (Bytes)</w:t>
      </w:r>
      <w:bookmarkEnd w:id="89"/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dd → Visualization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this query:</w:t>
      </w:r>
      <w:bookmarkStart w:id="90" w:name="fnref21_3"/>
      <w:bookmarkEnd w:id="90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  <w:bookmarkStart w:id="91" w:name="fnref24_2"/>
      <w:bookmarkEnd w:id="91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92" w:name="fnref20_4"/>
      <w:bookmarkEnd w:id="92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(container_memory_working_set_bytes{container!="", container!="POD"}) by (pod, namespace)</w:t>
        <w:br/>
        <w:t xml:space="preserve"/>
      </w:r>
    </w:p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nel Setting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tle</w:t>
      </w:r>
      <w:r>
        <w:rPr>
          <w:rFonts w:eastAsia="inter" w:cs="inter" w:ascii="inter" w:hAnsi="inter"/>
          <w:color w:val="000000"/>
          <w:sz w:val="21"/>
        </w:rPr>
        <w:t xml:space="preserve">: "Pod Memory Usage"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t</w:t>
      </w:r>
      <w:r>
        <w:rPr>
          <w:rFonts w:eastAsia="inter" w:cs="inter" w:ascii="inter" w:hAnsi="inter"/>
          <w:color w:val="000000"/>
          <w:sz w:val="21"/>
        </w:rPr>
        <w:t xml:space="preserve">: "bytes (SI)"</w:t>
      </w:r>
    </w:p>
    <w:p>
      <w:pPr>
        <w:numPr>
          <w:ilvl w:val="1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gend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{namespace}}/{{pod}}</w:t>
      </w:r>
    </w:p>
    <w:p>
      <w:pPr>
        <w:numPr>
          <w:ilvl w:val="0"/>
          <w:numId w:val="14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Query Explanation</w:t>
      </w:r>
      <w:r>
        <w:rPr>
          <w:rFonts w:eastAsia="inter" w:cs="inter" w:ascii="inter" w:hAnsi="inter"/>
          <w:color w:val="000000"/>
        </w:rPr>
        <w:t xml:space="preserve">:</w:t>
      </w:r>
      <w:bookmarkStart w:id="93" w:name="fnref20_5"/>
      <w:bookmarkEnd w:id="93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  <w:bookmarkStart w:id="94" w:name="fnref21_4"/>
      <w:bookmarkEnd w:id="94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</w:p>
    <w:p>
      <w:pPr>
        <w:numPr>
          <w:ilvl w:val="0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ainer_memory_working_set_bytes</w:t>
      </w:r>
      <w:r>
        <w:rPr>
          <w:rFonts w:eastAsia="inter" w:cs="inter" w:ascii="inter" w:hAnsi="inter"/>
          <w:color w:val="000000"/>
          <w:sz w:val="21"/>
        </w:rPr>
        <w:t xml:space="preserve">: Current active memory usag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is the metric used by Kubernetes for OOM decisions</w:t>
      </w:r>
    </w:p>
    <w:p>
      <w:pPr>
        <w:spacing w:line="360" w:before="315" w:after="105" w:lineRule="auto"/>
        <w:ind w:left="-30"/>
        <w:jc w:val="left"/>
      </w:pPr>
      <w:bookmarkStart w:id="95" w:name="panel_4_pod_memory_usage_percenta_c38ef4"/>
      <w:r>
        <w:rPr>
          <w:rFonts w:eastAsia="inter" w:cs="inter" w:ascii="inter" w:hAnsi="inter"/>
          <w:b/>
          <w:color w:val="000000"/>
          <w:sz w:val="24"/>
        </w:rPr>
        <w:t xml:space="preserve">Panel 4: Pod Memory Usage (Percentage of Limits)</w:t>
      </w:r>
      <w:bookmarkEnd w:id="95"/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dd → Visualiza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this query:</w:t>
      </w:r>
      <w:bookmarkStart w:id="96" w:name="fnref24_3"/>
      <w:bookmarkEnd w:id="96"/>
      <w:hyperlink w:anchor="fn2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4]</w:t>
        </w:r>
      </w:hyperlink>
      <w:bookmarkStart w:id="97" w:name="fnref21_5"/>
      <w:bookmarkEnd w:id="97"/>
      <w:hyperlink w:anchor="fn2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1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 * (</w:t>
        <w:br/>
        <w:t xml:space="preserve">  sum(container_memory_working_set_bytes{container!="", container!="POD"}) by (pod, namespace)</w:t>
        <w:br/>
        <w:t xml:space="preserve">  /</w:t>
        <w:br/>
        <w:t xml:space="preserve">  sum(kube_pod_container_resource_limits{resource="memory"}) by (pod, namespace)</w:t>
        <w:br/>
        <w:t xml:space="preserve">)</w:t>
        <w:br/>
        <w:t xml:space="preserve"/>
      </w:r>
    </w:p>
    <w:p>
      <w:pPr>
        <w:numPr>
          <w:ilvl w:val="0"/>
          <w:numId w:val="1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nel Setting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tle</w:t>
      </w:r>
      <w:r>
        <w:rPr>
          <w:rFonts w:eastAsia="inter" w:cs="inter" w:ascii="inter" w:hAnsi="inter"/>
          <w:color w:val="000000"/>
          <w:sz w:val="21"/>
        </w:rPr>
        <w:t xml:space="preserve">: "Pod Memory Usage (% of Limits)"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t</w:t>
      </w:r>
      <w:r>
        <w:rPr>
          <w:rFonts w:eastAsia="inter" w:cs="inter" w:ascii="inter" w:hAnsi="inter"/>
          <w:color w:val="000000"/>
          <w:sz w:val="21"/>
        </w:rPr>
        <w:t xml:space="preserve">: "percent (0-100)"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gend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{{namespace}}/{{pod}}</w:t>
      </w:r>
    </w:p>
    <w:p>
      <w:pPr>
        <w:numPr>
          <w:ilvl w:val="0"/>
          <w:numId w:val="1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reshold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een: 0-70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Yellow: 70-85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: 85-100</w:t>
      </w:r>
    </w:p>
    <w:p>
      <w:pPr>
        <w:numPr>
          <w:ilvl w:val="0"/>
          <w:numId w:val="17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spacing w:line="360" w:before="315" w:after="105" w:lineRule="auto"/>
        <w:ind w:left="-30"/>
        <w:jc w:val="left"/>
      </w:pPr>
      <w:bookmarkStart w:id="98" w:name="bm_5_4_add_dashboard_variables_op_382d02"/>
      <w:r>
        <w:rPr>
          <w:rFonts w:eastAsia="inter" w:cs="inter" w:ascii="inter" w:hAnsi="inter"/>
          <w:b/>
          <w:color w:val="000000"/>
          <w:sz w:val="24"/>
        </w:rPr>
        <w:t xml:space="preserve">5.4 Add Dashboard Variables (Optional but Recommended)</w:t>
      </w:r>
      <w:bookmarkEnd w:id="9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riables allow dynamic filtering by namespace and pod.</w:t>
      </w:r>
      <w:bookmarkStart w:id="99" w:name="fnref22_2"/>
      <w:bookmarkEnd w:id="99"/>
      <w:hyperlink w:anchor="fn2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2]</w:t>
        </w:r>
      </w:hyperlink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Dashboard settings</w:t>
      </w:r>
      <w:r>
        <w:rPr>
          <w:rFonts w:eastAsia="inter" w:cs="inter" w:ascii="inter" w:hAnsi="inter"/>
          <w:color w:val="000000"/>
          <w:sz w:val="21"/>
        </w:rPr>
        <w:t xml:space="preserve"> (gear icon at top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</w:t>
      </w:r>
      <w:r>
        <w:rPr>
          <w:rFonts w:eastAsia="inter" w:cs="inter" w:ascii="inter" w:hAnsi="inter"/>
          <w:b/>
          <w:color w:val="000000"/>
          <w:sz w:val="21"/>
        </w:rPr>
        <w:t xml:space="preserve">Variables</w:t>
      </w:r>
      <w:r>
        <w:rPr>
          <w:rFonts w:eastAsia="inter" w:cs="inter" w:ascii="inter" w:hAnsi="inter"/>
          <w:color w:val="000000"/>
          <w:sz w:val="21"/>
        </w:rPr>
        <w:t xml:space="preserve"> → </w:t>
      </w:r>
      <w:r>
        <w:rPr>
          <w:rFonts w:eastAsia="inter" w:cs="inter" w:ascii="inter" w:hAnsi="inter"/>
          <w:b/>
          <w:color w:val="000000"/>
          <w:sz w:val="21"/>
        </w:rPr>
        <w:t xml:space="preserve">Add variab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riable 1: Namespace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m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amespace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Query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source</w:t>
      </w:r>
      <w:r>
        <w:rPr>
          <w:rFonts w:eastAsia="inter" w:cs="inter" w:ascii="inter" w:hAnsi="inter"/>
          <w:color w:val="000000"/>
          <w:sz w:val="21"/>
        </w:rPr>
        <w:t xml:space="preserve">: Prometheu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ery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abel_values(kube_pod_info, namespace)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value</w:t>
      </w:r>
      <w:r>
        <w:rPr>
          <w:rFonts w:eastAsia="inter" w:cs="inter" w:ascii="inter" w:hAnsi="inter"/>
          <w:color w:val="000000"/>
          <w:sz w:val="21"/>
        </w:rPr>
        <w:t xml:space="preserve">: Enable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clude All option</w:t>
      </w:r>
      <w:r>
        <w:rPr>
          <w:rFonts w:eastAsia="inter" w:cs="inter" w:ascii="inter" w:hAnsi="inter"/>
          <w:color w:val="000000"/>
          <w:sz w:val="21"/>
        </w:rPr>
        <w:t xml:space="preserve">: Enable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riable 2: Pod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me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od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ype</w:t>
      </w:r>
      <w:r>
        <w:rPr>
          <w:rFonts w:eastAsia="inter" w:cs="inter" w:ascii="inter" w:hAnsi="inter"/>
          <w:color w:val="000000"/>
          <w:sz w:val="21"/>
        </w:rPr>
        <w:t xml:space="preserve">: Query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source</w:t>
      </w:r>
      <w:r>
        <w:rPr>
          <w:rFonts w:eastAsia="inter" w:cs="inter" w:ascii="inter" w:hAnsi="inter"/>
          <w:color w:val="000000"/>
          <w:sz w:val="21"/>
        </w:rPr>
        <w:t xml:space="preserve">: Prometheu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ery</w:t>
      </w:r>
      <w:r>
        <w:rPr>
          <w:rFonts w:eastAsia="inter" w:cs="inter" w:ascii="inter" w:hAnsi="inter"/>
          <w:color w:val="000000"/>
          <w:sz w:val="21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abel_values(kube_pod_info{namespace=~"$namespace"}, pod)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value</w:t>
      </w:r>
      <w:r>
        <w:rPr>
          <w:rFonts w:eastAsia="inter" w:cs="inter" w:ascii="inter" w:hAnsi="inter"/>
          <w:color w:val="000000"/>
          <w:sz w:val="21"/>
        </w:rPr>
        <w:t xml:space="preserve">: Enable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clude All option</w:t>
      </w:r>
      <w:r>
        <w:rPr>
          <w:rFonts w:eastAsia="inter" w:cs="inter" w:ascii="inter" w:hAnsi="inter"/>
          <w:color w:val="000000"/>
          <w:sz w:val="21"/>
        </w:rPr>
        <w:t xml:space="preserve">: Enable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Apply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turn to dashboard and modify queries to use variable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PU query with variables</w:t>
        <w:br/>
        <w:t xml:space="preserve">sum(rate(container_cpu_usage_seconds_total{</w:t>
        <w:br/>
        <w:t xml:space="preserve">  namespace=~"$namespace", </w:t>
        <w:br/>
        <w:t xml:space="preserve">  pod=~"$pod",</w:t>
        <w:br/>
        <w:t xml:space="preserve">  container!="", </w:t>
        <w:br/>
        <w:t xml:space="preserve">  container!="POD"</w:t>
        <w:br/>
        <w:t xml:space="preserve">}[5m])) by (pod, namespace)</w:t>
        <w:br/>
        <w:t xml:space="preserve"/>
        <w:br/>
        <w:t xml:space="preserve"># Memory query with variables</w:t>
        <w:br/>
        <w:t xml:space="preserve">sum(container_memory_working_set_bytes{</w:t>
        <w:br/>
        <w:t xml:space="preserve">  namespace=~"$namespace", </w:t>
        <w:br/>
        <w:t xml:space="preserve">  pod=~"$pod",</w:t>
        <w:br/>
        <w:t xml:space="preserve">  container!="", </w:t>
        <w:br/>
        <w:t xml:space="preserve">  container!="POD"</w:t>
        <w:br/>
        <w:t xml:space="preserve">}) by (pod, namespace)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00" w:name="bm_5_5_add_additional_useful_panels"/>
      <w:r>
        <w:rPr>
          <w:rFonts w:eastAsia="inter" w:cs="inter" w:ascii="inter" w:hAnsi="inter"/>
          <w:b/>
          <w:color w:val="000000"/>
          <w:sz w:val="24"/>
        </w:rPr>
        <w:t xml:space="preserve">5.5 Add Additional Useful Panels</w:t>
      </w:r>
      <w:bookmarkEnd w:id="100"/>
    </w:p>
    <w:p>
      <w:pPr>
        <w:spacing w:line="360" w:before="315" w:after="105" w:lineRule="auto"/>
        <w:ind w:left="-30"/>
        <w:jc w:val="left"/>
      </w:pPr>
      <w:bookmarkStart w:id="101" w:name="panel_5_top_10_cpu_consuming_pods"/>
      <w:r>
        <w:rPr>
          <w:rFonts w:eastAsia="inter" w:cs="inter" w:ascii="inter" w:hAnsi="inter"/>
          <w:b/>
          <w:color w:val="000000"/>
          <w:sz w:val="24"/>
        </w:rPr>
        <w:t xml:space="preserve">Panel 5: Top 10 CPU Consuming Pods</w:t>
      </w:r>
      <w:bookmarkEnd w:id="10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k(10, sum(rate(container_cpu_usage_seconds_total{container!="", container!="POD"}[5m])) by (pod, namespace)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type</w:t>
      </w:r>
      <w:r>
        <w:rPr>
          <w:rFonts w:eastAsia="inter" w:cs="inter" w:ascii="inter" w:hAnsi="inter"/>
          <w:color w:val="000000"/>
        </w:rPr>
        <w:t xml:space="preserve">: Bar chart</w:t>
      </w:r>
      <w:bookmarkStart w:id="102" w:name="fnref20_6"/>
      <w:bookmarkEnd w:id="102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spacing w:line="360" w:before="315" w:after="105" w:lineRule="auto"/>
        <w:ind w:left="-30"/>
        <w:jc w:val="left"/>
      </w:pPr>
      <w:bookmarkStart w:id="103" w:name="panel_6_top_10_memory_consuming_pods"/>
      <w:r>
        <w:rPr>
          <w:rFonts w:eastAsia="inter" w:cs="inter" w:ascii="inter" w:hAnsi="inter"/>
          <w:b/>
          <w:color w:val="000000"/>
          <w:sz w:val="24"/>
        </w:rPr>
        <w:t xml:space="preserve">Panel 6: Top 10 Memory Consuming Pods</w:t>
      </w:r>
      <w:bookmarkEnd w:id="10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k(10, sum(container_memory_working_set_bytes{container!="", container!="POD"}) by (pod, namespace)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type</w:t>
      </w:r>
      <w:r>
        <w:rPr>
          <w:rFonts w:eastAsia="inter" w:cs="inter" w:ascii="inter" w:hAnsi="inter"/>
          <w:color w:val="000000"/>
        </w:rPr>
        <w:t xml:space="preserve">: Bar chart</w:t>
      </w:r>
    </w:p>
    <w:p>
      <w:pPr>
        <w:spacing w:line="360" w:before="315" w:after="105" w:lineRule="auto"/>
        <w:ind w:left="-30"/>
        <w:jc w:val="left"/>
      </w:pPr>
      <w:bookmarkStart w:id="104" w:name="panel_7_pod_restart_count"/>
      <w:r>
        <w:rPr>
          <w:rFonts w:eastAsia="inter" w:cs="inter" w:ascii="inter" w:hAnsi="inter"/>
          <w:b/>
          <w:color w:val="000000"/>
          <w:sz w:val="24"/>
        </w:rPr>
        <w:t xml:space="preserve">Panel 7: Pod Restart Count</w:t>
      </w:r>
      <w:bookmarkEnd w:id="10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(kube_pod_container_status_restarts_total) by (namespace, pod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type</w:t>
      </w:r>
      <w:r>
        <w:rPr>
          <w:rFonts w:eastAsia="inter" w:cs="inter" w:ascii="inter" w:hAnsi="inter"/>
          <w:color w:val="000000"/>
        </w:rPr>
        <w:t xml:space="preserve">: Stat</w:t>
      </w:r>
      <w:bookmarkStart w:id="105" w:name="fnref27"/>
      <w:bookmarkEnd w:id="105"/>
      <w:hyperlink w:anchor="fn2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7]</w:t>
        </w:r>
      </w:hyperlink>
    </w:p>
    <w:p>
      <w:pPr>
        <w:spacing w:line="360" w:before="315" w:after="105" w:lineRule="auto"/>
        <w:ind w:left="-30"/>
        <w:jc w:val="left"/>
      </w:pPr>
      <w:bookmarkStart w:id="106" w:name="panel_8_pods_not_ready"/>
      <w:r>
        <w:rPr>
          <w:rFonts w:eastAsia="inter" w:cs="inter" w:ascii="inter" w:hAnsi="inter"/>
          <w:b/>
          <w:color w:val="000000"/>
          <w:sz w:val="24"/>
        </w:rPr>
        <w:t xml:space="preserve">Panel 8: Pods Not Ready</w:t>
      </w:r>
      <w:bookmarkEnd w:id="10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(kube_pod_status_phase{phase!="Running"}) by (namespace, pod, phase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type</w:t>
      </w:r>
      <w:r>
        <w:rPr>
          <w:rFonts w:eastAsia="inter" w:cs="inter" w:ascii="inter" w:hAnsi="inter"/>
          <w:color w:val="000000"/>
        </w:rPr>
        <w:t xml:space="preserve">: Table</w:t>
      </w:r>
    </w:p>
    <w:p>
      <w:pPr>
        <w:spacing w:line="360" w:before="315" w:after="105" w:lineRule="auto"/>
        <w:ind w:left="-30"/>
        <w:jc w:val="left"/>
      </w:pPr>
      <w:bookmarkStart w:id="107" w:name="bm_5_6_save_dashboard"/>
      <w:r>
        <w:rPr>
          <w:rFonts w:eastAsia="inter" w:cs="inter" w:ascii="inter" w:hAnsi="inter"/>
          <w:b/>
          <w:color w:val="000000"/>
          <w:sz w:val="24"/>
        </w:rPr>
        <w:t xml:space="preserve">5.6 Save Dashboard</w:t>
      </w:r>
      <w:bookmarkEnd w:id="107"/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Save dashboard</w:t>
      </w:r>
      <w:r>
        <w:rPr>
          <w:rFonts w:eastAsia="inter" w:cs="inter" w:ascii="inter" w:hAnsi="inter"/>
          <w:color w:val="000000"/>
          <w:sz w:val="21"/>
        </w:rPr>
        <w:t xml:space="preserve"> icon (floppy disk) at top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me: "Kubernetes Pod Monitoring"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Save</w:t>
      </w:r>
    </w:p>
    <w:p>
      <w:pPr>
        <w:spacing w:line="360" w:before="315" w:after="105" w:lineRule="auto"/>
        <w:ind w:left="-30"/>
        <w:jc w:val="left"/>
      </w:pPr>
      <w:bookmarkStart w:id="108" w:name="step_6_import_pre_built_dashboard_fe5fcb"/>
      <w:r>
        <w:rPr>
          <w:rFonts w:eastAsia="inter" w:cs="inter" w:ascii="inter" w:hAnsi="inter"/>
          <w:b/>
          <w:color w:val="000000"/>
          <w:sz w:val="24"/>
        </w:rPr>
        <w:t xml:space="preserve">Step 6: Import Pre-built Dashboards (Optional)</w:t>
      </w:r>
      <w:bookmarkEnd w:id="10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afana community provides many pre-built Kubernetes dashboards.</w:t>
      </w:r>
      <w:bookmarkStart w:id="109" w:name="fnref28"/>
      <w:bookmarkEnd w:id="109"/>
      <w:hyperlink w:anchor="fn2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8]</w:t>
        </w:r>
      </w:hyperlink>
      <w:bookmarkStart w:id="110" w:name="fnref23_1"/>
      <w:bookmarkEnd w:id="110"/>
      <w:hyperlink w:anchor="fn2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3]</w:t>
        </w:r>
      </w:hyperlink>
    </w:p>
    <w:p>
      <w:pPr>
        <w:spacing w:line="360" w:before="315" w:after="105" w:lineRule="auto"/>
        <w:ind w:left="-30"/>
        <w:jc w:val="left"/>
      </w:pPr>
      <w:bookmarkStart w:id="111" w:name="bm_6_1_import_dashboard_by_id"/>
      <w:r>
        <w:rPr>
          <w:rFonts w:eastAsia="inter" w:cs="inter" w:ascii="inter" w:hAnsi="inter"/>
          <w:b/>
          <w:color w:val="000000"/>
          <w:sz w:val="24"/>
        </w:rPr>
        <w:t xml:space="preserve">6.1 Import Dashboard by ID</w:t>
      </w:r>
      <w:bookmarkEnd w:id="111"/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Grafana, click </w:t>
      </w:r>
      <w:r>
        <w:rPr>
          <w:rFonts w:eastAsia="inter" w:cs="inter" w:ascii="inter" w:hAnsi="inter"/>
          <w:b/>
          <w:color w:val="000000"/>
          <w:sz w:val="21"/>
        </w:rPr>
        <w:t xml:space="preserve">+ → Import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 one of these popular dashboard IDs:</w:t>
      </w:r>
      <w:bookmarkStart w:id="112" w:name="fnref29"/>
      <w:bookmarkEnd w:id="112"/>
      <w:hyperlink w:anchor="fn2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9]</w:t>
        </w:r>
      </w:hyperlink>
      <w:bookmarkStart w:id="113" w:name="fnref30"/>
      <w:bookmarkEnd w:id="113"/>
      <w:hyperlink w:anchor="fn3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0]</w:t>
        </w:r>
      </w:hyperlink>
      <w:bookmarkStart w:id="114" w:name="fnref31"/>
      <w:bookmarkEnd w:id="114"/>
      <w:hyperlink w:anchor="fn3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1]</w:t>
        </w:r>
      </w:hyperlink>
      <w:bookmarkStart w:id="115" w:name="fnref32"/>
      <w:bookmarkEnd w:id="115"/>
      <w:hyperlink w:anchor="fn3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2]</w:t>
        </w:r>
      </w:hyperlink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7149</w:t>
      </w:r>
      <w:r>
        <w:rPr>
          <w:rFonts w:eastAsia="inter" w:cs="inter" w:ascii="inter" w:hAnsi="inter"/>
          <w:color w:val="000000"/>
          <w:sz w:val="21"/>
        </w:rPr>
        <w:t xml:space="preserve">: Kubernetes Pod Metrics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5760</w:t>
      </w:r>
      <w:r>
        <w:rPr>
          <w:rFonts w:eastAsia="inter" w:cs="inter" w:ascii="inter" w:hAnsi="inter"/>
          <w:color w:val="000000"/>
          <w:sz w:val="21"/>
        </w:rPr>
        <w:t xml:space="preserve">: Kubernetes Views / Pods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9144</w:t>
      </w:r>
      <w:r>
        <w:rPr>
          <w:rFonts w:eastAsia="inter" w:cs="inter" w:ascii="inter" w:hAnsi="inter"/>
          <w:color w:val="000000"/>
          <w:sz w:val="21"/>
        </w:rPr>
        <w:t xml:space="preserve">: Kubernetes Pod Monitoring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6417</w:t>
      </w:r>
      <w:r>
        <w:rPr>
          <w:rFonts w:eastAsia="inter" w:cs="inter" w:ascii="inter" w:hAnsi="inter"/>
          <w:color w:val="000000"/>
          <w:sz w:val="21"/>
        </w:rPr>
        <w:t xml:space="preserve">: Kubernetes Cluster Monitoring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Load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your Prometheus data sourc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Import</w:t>
      </w:r>
    </w:p>
    <w:p>
      <w:pPr>
        <w:spacing w:line="360" w:before="315" w:after="105" w:lineRule="auto"/>
        <w:ind w:left="-30"/>
        <w:jc w:val="left"/>
      </w:pPr>
      <w:bookmarkStart w:id="116" w:name="bm_6_2_import_dashboard_from_json"/>
      <w:r>
        <w:rPr>
          <w:rFonts w:eastAsia="inter" w:cs="inter" w:ascii="inter" w:hAnsi="inter"/>
          <w:b/>
          <w:color w:val="000000"/>
          <w:sz w:val="24"/>
        </w:rPr>
        <w:t xml:space="preserve">6.2 Import Dashboard from JSON</w:t>
      </w:r>
      <w:bookmarkEnd w:id="11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have a dashboard JSON file: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+ → Import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Upload JSON file</w:t>
      </w:r>
      <w:r>
        <w:rPr>
          <w:rFonts w:eastAsia="inter" w:cs="inter" w:ascii="inter" w:hAnsi="inter"/>
          <w:color w:val="000000"/>
          <w:sz w:val="21"/>
        </w:rPr>
        <w:t xml:space="preserve"> or paste JSON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Prometheus data source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Import</w:t>
      </w:r>
      <w:bookmarkStart w:id="117" w:name="fnref33"/>
      <w:bookmarkEnd w:id="117"/>
      <w:hyperlink w:anchor="fn3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3]</w:t>
        </w:r>
      </w:hyperlink>
      <w:bookmarkStart w:id="118" w:name="fnref23_2"/>
      <w:bookmarkEnd w:id="118"/>
      <w:hyperlink w:anchor="fn2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3]</w:t>
        </w:r>
      </w:hyperlink>
      <w:bookmarkStart w:id="119" w:name="fnref28_1"/>
      <w:bookmarkEnd w:id="119"/>
      <w:hyperlink w:anchor="fn2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8]</w:t>
        </w:r>
      </w:hyperlink>
    </w:p>
    <w:p>
      <w:pPr>
        <w:spacing w:line="360" w:before="315" w:after="105" w:lineRule="auto"/>
        <w:ind w:left="-30"/>
        <w:jc w:val="left"/>
      </w:pPr>
      <w:bookmarkStart w:id="120" w:name="step_7_configure_servicemonitor_f_bbb8a3"/>
      <w:r>
        <w:rPr>
          <w:rFonts w:eastAsia="inter" w:cs="inter" w:ascii="inter" w:hAnsi="inter"/>
          <w:b/>
          <w:color w:val="000000"/>
          <w:sz w:val="24"/>
        </w:rPr>
        <w:t xml:space="preserve">Step 7: Configure ServiceMonitor for Custom Applications</w:t>
      </w:r>
      <w:bookmarkEnd w:id="12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monitor your own applications, create ServiceMonitor resources.</w:t>
      </w:r>
      <w:bookmarkStart w:id="121" w:name="fnref34"/>
      <w:bookmarkEnd w:id="121"/>
      <w:hyperlink w:anchor="fn3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4]</w:t>
        </w:r>
      </w:hyperlink>
      <w:bookmarkStart w:id="122" w:name="fnref35"/>
      <w:bookmarkEnd w:id="122"/>
      <w:hyperlink w:anchor="fn3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5]</w:t>
        </w:r>
      </w:hyperlink>
      <w:bookmarkStart w:id="123" w:name="fnref36"/>
      <w:bookmarkEnd w:id="123"/>
      <w:hyperlink w:anchor="fn3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6]</w:t>
        </w:r>
      </w:hyperlink>
    </w:p>
    <w:p>
      <w:pPr>
        <w:spacing w:line="360" w:before="315" w:after="105" w:lineRule="auto"/>
        <w:ind w:left="-30"/>
        <w:jc w:val="left"/>
      </w:pPr>
      <w:bookmarkStart w:id="124" w:name="bm_7_1_example_deploy_sample_application"/>
      <w:r>
        <w:rPr>
          <w:rFonts w:eastAsia="inter" w:cs="inter" w:ascii="inter" w:hAnsi="inter"/>
          <w:b/>
          <w:color w:val="000000"/>
          <w:sz w:val="24"/>
        </w:rPr>
        <w:t xml:space="preserve">7.1 Example: Deploy Sample Application</w:t>
      </w:r>
      <w:bookmarkEnd w:id="12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mple-app-deployment.ya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s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loy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mpla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ag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ay.io/brancz/prometheus-example-app:v0.5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ainer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apply -f sample-app-deployment.yam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5" w:name="bm_7_2_create_servicemonitor"/>
      <w:r>
        <w:rPr>
          <w:rFonts w:eastAsia="inter" w:cs="inter" w:ascii="inter" w:hAnsi="inter"/>
          <w:b/>
          <w:color w:val="000000"/>
          <w:sz w:val="24"/>
        </w:rPr>
        <w:t xml:space="preserve">7.2 Create ServiceMonitor</w:t>
      </w:r>
      <w:bookmarkEnd w:id="12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mple-app-servicemonitor.yam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iVers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.coreos.com/v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n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Moni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adata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nito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ust be in same namespace as Promethe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leas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-prometheus-st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ust match Prometheus sele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Label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pp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-ap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spaceSelecto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chNam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dpoin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rt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va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h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ubectl apply -f sample-app-servicemonitor.yaml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6" w:name="bm_7_3_verify_servicemonitor"/>
      <w:r>
        <w:rPr>
          <w:rFonts w:eastAsia="inter" w:cs="inter" w:ascii="inter" w:hAnsi="inter"/>
          <w:b/>
          <w:color w:val="000000"/>
          <w:sz w:val="24"/>
        </w:rPr>
        <w:t xml:space="preserve">7.3 Verify ServiceMonitor</w:t>
      </w:r>
      <w:bookmarkEnd w:id="12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ServiceMonitor was crea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servicemonitor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in Prometheus UI: Status → Targ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ok for "serviceMonitor/monitoring/example-app/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7" w:name="step_8_best_practices_and_optimization"/>
      <w:r>
        <w:rPr>
          <w:rFonts w:eastAsia="inter" w:cs="inter" w:ascii="inter" w:hAnsi="inter"/>
          <w:b/>
          <w:color w:val="000000"/>
          <w:sz w:val="24"/>
        </w:rPr>
        <w:t xml:space="preserve">Step 8: Best Practices and Optimization</w:t>
      </w:r>
      <w:bookmarkEnd w:id="127"/>
    </w:p>
    <w:p>
      <w:pPr>
        <w:spacing w:line="360" w:before="315" w:after="105" w:lineRule="auto"/>
        <w:ind w:left="-30"/>
        <w:jc w:val="left"/>
      </w:pPr>
      <w:bookmarkStart w:id="128" w:name="bm_8_1_resource_optimization"/>
      <w:r>
        <w:rPr>
          <w:rFonts w:eastAsia="inter" w:cs="inter" w:ascii="inter" w:hAnsi="inter"/>
          <w:b/>
          <w:color w:val="000000"/>
          <w:sz w:val="24"/>
        </w:rPr>
        <w:t xml:space="preserve">8.1 Resource Optimization</w:t>
      </w:r>
      <w:bookmarkEnd w:id="12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just retention based on needs</w:t>
      </w:r>
      <w:r>
        <w:rPr>
          <w:rFonts w:eastAsia="inter" w:cs="inter" w:ascii="inter" w:hAnsi="inter"/>
          <w:color w:val="000000"/>
        </w:rPr>
        <w:t xml:space="preserve">:</w:t>
      </w:r>
      <w:bookmarkStart w:id="129" w:name="fnref15_2"/>
      <w:bookmarkEnd w:id="129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ention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duce for less stor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entionSiz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5G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 limit by s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igure resource limits properly</w:t>
      </w:r>
      <w:r>
        <w:rPr>
          <w:rFonts w:eastAsia="inter" w:cs="inter" w:ascii="inter" w:hAnsi="inter"/>
          <w:color w:val="000000"/>
        </w:rPr>
        <w:t xml:space="preserve">:</w:t>
      </w:r>
      <w:bookmarkStart w:id="130" w:name="fnref15_3"/>
      <w:bookmarkEnd w:id="130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urce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es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mit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u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or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G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1" w:name="bm_8_2_high_availability_configuration"/>
      <w:r>
        <w:rPr>
          <w:rFonts w:eastAsia="inter" w:cs="inter" w:ascii="inter" w:hAnsi="inter"/>
          <w:b/>
          <w:color w:val="000000"/>
          <w:sz w:val="24"/>
        </w:rPr>
        <w:t xml:space="preserve">8.2 High Availability Configuration</w:t>
      </w:r>
      <w:bookmarkEnd w:id="13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 production deployments, enable HA:</w:t>
      </w:r>
      <w:bookmarkStart w:id="132" w:name="fnref15_4"/>
      <w:bookmarkEnd w:id="132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etheus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dAntiAffinity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manager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ertmanagerSpec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lica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3" w:name="bm_8_3_persistent_storage_best_practices"/>
      <w:r>
        <w:rPr>
          <w:rFonts w:eastAsia="inter" w:cs="inter" w:ascii="inter" w:hAnsi="inter"/>
          <w:b/>
          <w:color w:val="000000"/>
          <w:sz w:val="24"/>
        </w:rPr>
        <w:t xml:space="preserve">8.3 Persistent Storage Best Practices</w:t>
      </w:r>
      <w:bookmarkEnd w:id="13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se storage classes with retain policy</w:t>
      </w:r>
      <w:r>
        <w:rPr>
          <w:rFonts w:eastAsia="inter" w:cs="inter" w:ascii="inter" w:hAnsi="inter"/>
          <w:color w:val="000000"/>
        </w:rPr>
        <w:t xml:space="preserve">:</w:t>
      </w:r>
      <w:bookmarkStart w:id="134" w:name="fnref37"/>
      <w:bookmarkEnd w:id="134"/>
      <w:hyperlink w:anchor="fn3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7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reclaim polic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production, ensure ReclaimPolicy is "Reta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gular backup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up Prometheus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n monitoring prometheus-kube-prometheus-stack-prometheus-0 -- \</w:t>
        <w:br/>
        <w:t xml:space="preserve">  tar czf /tmp/prometheus-backup.tar.gz /prometheu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py to loc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nitoring/prometheus-kube-prometheus-stack-prometheus-0:/tmp/prometheus-backup.tar.gz \</w:t>
        <w:br/>
        <w:t xml:space="preserve">  ./prometheus-backup.tar.gz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5" w:name="bm_8_4_query_optimization"/>
      <w:r>
        <w:rPr>
          <w:rFonts w:eastAsia="inter" w:cs="inter" w:ascii="inter" w:hAnsi="inter"/>
          <w:b/>
          <w:color w:val="000000"/>
          <w:sz w:val="24"/>
        </w:rPr>
        <w:t xml:space="preserve">8.4 Query Optimization</w:t>
      </w:r>
      <w:bookmarkEnd w:id="13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se appropriate time ranges</w:t>
      </w:r>
      <w:r>
        <w:rPr>
          <w:rFonts w:eastAsia="inter" w:cs="inter" w:ascii="inter" w:hAnsi="inter"/>
          <w:color w:val="000000"/>
        </w:rPr>
        <w:t xml:space="preserve">:</w:t>
      </w:r>
      <w:bookmarkStart w:id="136" w:name="fnref20_7"/>
      <w:bookmarkEnd w:id="136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real-time: 1-5 minutes</w:t>
        <w:br/>
        <w:t xml:space="preserve">rate(container_cpu_usage_seconds_total[1m])</w:t>
        <w:br/>
        <w:t xml:space="preserve"/>
        <w:br/>
        <w:t xml:space="preserve"># For trends: 10-15 minutes</w:t>
        <w:br/>
        <w:t xml:space="preserve">rate(container_cpu_usage_seconds_total[15m]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ter early in queries</w:t>
      </w:r>
      <w:r>
        <w:rPr>
          <w:rFonts w:eastAsia="inter" w:cs="inter" w:ascii="inter" w:hAnsi="inter"/>
          <w:color w:val="000000"/>
        </w:rPr>
        <w:t xml:space="preserve">:</w:t>
      </w:r>
      <w:bookmarkStart w:id="137" w:name="fnref20_8"/>
      <w:bookmarkEnd w:id="137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ood - filter first</w:t>
        <w:br/>
        <w:t xml:space="preserve">sum(rate(container_cpu_usage_seconds_total{namespace="production"}[5m]))</w:t>
        <w:br/>
        <w:t xml:space="preserve"/>
        <w:br/>
        <w:t xml:space="preserve"># Less efficient - filter after aggregation</w:t>
        <w:br/>
        <w:t xml:space="preserve">sum(rate(container_cpu_usage_seconds_total[5m])) by (namespace) {namespace="production"}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8" w:name="bm_8_5_dashboard_export_and_versi_32efae"/>
      <w:r>
        <w:rPr>
          <w:rFonts w:eastAsia="inter" w:cs="inter" w:ascii="inter" w:hAnsi="inter"/>
          <w:b/>
          <w:color w:val="000000"/>
          <w:sz w:val="24"/>
        </w:rPr>
        <w:t xml:space="preserve">8.5 Dashboard Export and Version Control</w:t>
      </w:r>
      <w:bookmarkEnd w:id="13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port dashboard as JSO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en dashboard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Dashboard settings</w:t>
      </w:r>
      <w:r>
        <w:rPr>
          <w:rFonts w:eastAsia="inter" w:cs="inter" w:ascii="inter" w:hAnsi="inter"/>
          <w:color w:val="000000"/>
          <w:sz w:val="21"/>
        </w:rPr>
        <w:t xml:space="preserve"> (gear icon)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 </w:t>
      </w:r>
      <w:r>
        <w:rPr>
          <w:rFonts w:eastAsia="inter" w:cs="inter" w:ascii="inter" w:hAnsi="inter"/>
          <w:b/>
          <w:color w:val="000000"/>
          <w:sz w:val="21"/>
        </w:rPr>
        <w:t xml:space="preserve">JSON Model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y JSON and save to fil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ort in new environment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se Grafana API to 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url -X POST http://localhost:3000/api/dashboards/db \</w:t>
        <w:br/>
        <w:t xml:space="preserve">  -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-Type: application/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\</w:t>
        <w:br/>
        <w:t xml:space="preserve">  -d @dashboard.json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9" w:name="troubleshooting_common_issues"/>
      <w:r>
        <w:rPr>
          <w:rFonts w:eastAsia="inter" w:cs="inter" w:ascii="inter" w:hAnsi="inter"/>
          <w:b/>
          <w:color w:val="000000"/>
          <w:sz w:val="24"/>
        </w:rPr>
        <w:t xml:space="preserve">Troubleshooting Common Issues</w:t>
      </w:r>
      <w:bookmarkEnd w:id="139"/>
    </w:p>
    <w:p>
      <w:pPr>
        <w:spacing w:line="360" w:before="315" w:after="105" w:lineRule="auto"/>
        <w:ind w:left="-30"/>
        <w:jc w:val="left"/>
      </w:pPr>
      <w:bookmarkStart w:id="140" w:name="issue_1_pods_not_starting"/>
      <w:r>
        <w:rPr>
          <w:rFonts w:eastAsia="inter" w:cs="inter" w:ascii="inter" w:hAnsi="inter"/>
          <w:b/>
          <w:color w:val="000000"/>
          <w:sz w:val="24"/>
        </w:rPr>
        <w:t xml:space="preserve">Issue 1: Pods Not Starting</w:t>
      </w:r>
      <w:bookmarkEnd w:id="14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od 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ods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iew pod lo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logs -n monitoring &lt;pod-name&gt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scribe pod for 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describe pod -n monitoring &lt;pod-name&gt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mon caus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ufficient resources: Increase node capacity or reduce resource requests</w:t>
      </w:r>
      <w:bookmarkStart w:id="141" w:name="fnref8_3"/>
      <w:bookmarkEnd w:id="141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age class issues: Verify storage class exists and is default</w:t>
      </w:r>
      <w:bookmarkStart w:id="142" w:name="fnref12_2"/>
      <w:bookmarkEnd w:id="142"/>
      <w:hyperlink w:anchor="fn1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2]</w:t>
        </w:r>
      </w:hyperlink>
      <w:bookmarkStart w:id="143" w:name="fnref16_1"/>
      <w:bookmarkEnd w:id="143"/>
      <w:hyperlink w:anchor="fn1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6]</w:t>
        </w:r>
      </w:hyperlink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age pull errors: Check image availability and credentials</w:t>
      </w:r>
    </w:p>
    <w:p>
      <w:pPr>
        <w:spacing w:line="360" w:before="315" w:after="105" w:lineRule="auto"/>
        <w:ind w:left="-30"/>
        <w:jc w:val="left"/>
      </w:pPr>
      <w:bookmarkStart w:id="144" w:name="issue_2_prometheus_not_scraping_targets"/>
      <w:r>
        <w:rPr>
          <w:rFonts w:eastAsia="inter" w:cs="inter" w:ascii="inter" w:hAnsi="inter"/>
          <w:b/>
          <w:color w:val="000000"/>
          <w:sz w:val="24"/>
        </w:rPr>
        <w:t xml:space="preserve">Issue 2: Prometheus Not Scraping Targets</w:t>
      </w:r>
      <w:bookmarkEnd w:id="14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ServiceMonitor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servicemonitor -n monitoring &lt;servicemonitor-name&gt; -o yam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Prometheus 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rometheus -n monitoring -o yaml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rometheus lo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logs -n monitoring prometheus-kube-prometheus-stack-prometheus-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mon causes</w:t>
      </w:r>
      <w:r>
        <w:rPr>
          <w:rFonts w:eastAsia="inter" w:cs="inter" w:ascii="inter" w:hAnsi="inter"/>
          <w:color w:val="000000"/>
        </w:rPr>
        <w:t xml:space="preserve">:</w:t>
      </w:r>
      <w:bookmarkStart w:id="145" w:name="fnref38"/>
      <w:bookmarkEnd w:id="145"/>
      <w:hyperlink w:anchor="fn3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8]</w:t>
        </w:r>
      </w:hyperlink>
      <w:bookmarkStart w:id="146" w:name="fnref34_1"/>
      <w:bookmarkEnd w:id="146"/>
      <w:hyperlink w:anchor="fn3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4]</w:t>
        </w:r>
      </w:hyperlink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bel mismatch: Ensure ServiceMonitor labels match Prometheus selector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rong namespace: ServiceMonitor must be in correct namespace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twork policies: Check if network policies block traffic</w:t>
      </w:r>
    </w:p>
    <w:p>
      <w:pPr>
        <w:spacing w:line="360" w:before="315" w:after="105" w:lineRule="auto"/>
        <w:ind w:left="-30"/>
        <w:jc w:val="left"/>
      </w:pPr>
      <w:bookmarkStart w:id="147" w:name="issue_3_grafana_data_source_not_working"/>
      <w:r>
        <w:rPr>
          <w:rFonts w:eastAsia="inter" w:cs="inter" w:ascii="inter" w:hAnsi="inter"/>
          <w:b/>
          <w:color w:val="000000"/>
          <w:sz w:val="24"/>
        </w:rPr>
        <w:t xml:space="preserve">Issue 3: Grafana Data Source Not Working</w:t>
      </w:r>
      <w:bookmarkEnd w:id="14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Prometheus connectivity from Grafana p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n monitoring deployment/kube-prometheus-stack-grafana -- \</w:t>
        <w:br/>
        <w:t xml:space="preserve">  curl http://kube-prometheus-stack-prometheus:9090/api/v1/query?query=u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Grafana lo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logs -n monitoring deployment/kube-prometheus-stack-grafana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mon causes</w:t>
      </w:r>
      <w:r>
        <w:rPr>
          <w:rFonts w:eastAsia="inter" w:cs="inter" w:ascii="inter" w:hAnsi="inter"/>
          <w:color w:val="000000"/>
        </w:rPr>
        <w:t xml:space="preserve">:</w:t>
      </w:r>
      <w:bookmarkStart w:id="148" w:name="fnref39"/>
      <w:bookmarkEnd w:id="148"/>
      <w:hyperlink w:anchor="fn3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9]</w:t>
        </w:r>
      </w:hyperlink>
      <w:bookmarkStart w:id="149" w:name="fnref33_1"/>
      <w:bookmarkEnd w:id="149"/>
      <w:hyperlink w:anchor="fn3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3]</w:t>
        </w:r>
      </w:hyperlink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rong URL: Verify Prometheus service name and port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NS issues: Check CoreDNS is working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 source configuration: Recreate data source with correct settings</w:t>
      </w:r>
    </w:p>
    <w:p>
      <w:pPr>
        <w:spacing w:line="360" w:before="315" w:after="105" w:lineRule="auto"/>
        <w:ind w:left="-30"/>
        <w:jc w:val="left"/>
      </w:pPr>
      <w:bookmarkStart w:id="150" w:name="issue_4_no_metrics_showing"/>
      <w:r>
        <w:rPr>
          <w:rFonts w:eastAsia="inter" w:cs="inter" w:ascii="inter" w:hAnsi="inter"/>
          <w:b/>
          <w:color w:val="000000"/>
          <w:sz w:val="24"/>
        </w:rPr>
        <w:t xml:space="preserve">Issue 4: No Metrics Showing</w:t>
      </w:r>
      <w:bookmarkEnd w:id="15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y metrics are being collected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metrics endpoints are expo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endpoints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metrics endpoint direct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port-forward -n monitoring svc/kube-prometheus-stack-kube-state-metrics 8080:8080</w:t>
        <w:br/>
        <w:t xml:space="preserve">curl http://localhost:8080/metric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y queries in Prometheus</w:t>
      </w:r>
      <w:r>
        <w:rPr>
          <w:rFonts w:eastAsia="inter" w:cs="inter" w:ascii="inter" w:hAnsi="inter"/>
          <w:color w:val="000000"/>
        </w:rPr>
        <w:t xml:space="preserve">:</w:t>
      </w:r>
      <w:bookmarkStart w:id="151" w:name="fnref21_6"/>
      <w:bookmarkEnd w:id="151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  <w:bookmarkStart w:id="152" w:name="fnref20_9"/>
      <w:bookmarkEnd w:id="152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basic query</w:t>
        <w:br/>
        <w:t xml:space="preserve">up</w:t>
        <w:br/>
        <w:t xml:space="preserve"/>
        <w:br/>
        <w:t xml:space="preserve"># Check specific metrics exist</w:t>
        <w:br/>
        <w:t xml:space="preserve">container_cpu_usage_seconds_total</w:t>
        <w:br/>
        <w:t xml:space="preserve">container_memory_working_set_bytes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53" w:name="issue_5_storage_issues"/>
      <w:r>
        <w:rPr>
          <w:rFonts w:eastAsia="inter" w:cs="inter" w:ascii="inter" w:hAnsi="inter"/>
          <w:b/>
          <w:color w:val="000000"/>
          <w:sz w:val="24"/>
        </w:rPr>
        <w:t xml:space="preserve">Issue 5: Storage Issues</w:t>
      </w:r>
      <w:bookmarkEnd w:id="15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VC 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vc -n monitoring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PV 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get pv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scribe PVC for 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ubectl describe pvc -n monitoring &lt;pvc-name&gt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olutio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appropriate storage class if missing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crease storage size in values.yaml and upgrade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storage provisioner is running</w:t>
      </w:r>
    </w:p>
    <w:p>
      <w:pPr>
        <w:spacing w:line="360" w:before="315" w:after="105" w:lineRule="auto"/>
        <w:ind w:left="-30"/>
        <w:jc w:val="left"/>
      </w:pPr>
      <w:bookmarkStart w:id="154" w:name="additional_resources_and_next_steps"/>
      <w:r>
        <w:rPr>
          <w:rFonts w:eastAsia="inter" w:cs="inter" w:ascii="inter" w:hAnsi="inter"/>
          <w:b/>
          <w:color w:val="000000"/>
          <w:sz w:val="24"/>
        </w:rPr>
        <w:t xml:space="preserve">Additional Resources and Next Steps</w:t>
      </w:r>
      <w:bookmarkEnd w:id="154"/>
    </w:p>
    <w:p>
      <w:pPr>
        <w:spacing w:line="360" w:before="315" w:after="105" w:lineRule="auto"/>
        <w:ind w:left="-30"/>
        <w:jc w:val="left"/>
      </w:pPr>
      <w:bookmarkStart w:id="155" w:name="recommended_pre_built_dashboards"/>
      <w:r>
        <w:rPr>
          <w:rFonts w:eastAsia="inter" w:cs="inter" w:ascii="inter" w:hAnsi="inter"/>
          <w:b/>
          <w:color w:val="000000"/>
          <w:sz w:val="24"/>
        </w:rPr>
        <w:t xml:space="preserve">Recommended Pre-built Dashboards</w:t>
      </w:r>
      <w:bookmarkEnd w:id="155"/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6417</w:t>
      </w:r>
      <w:r>
        <w:rPr>
          <w:rFonts w:eastAsia="inter" w:cs="inter" w:ascii="inter" w:hAnsi="inter"/>
          <w:color w:val="000000"/>
          <w:sz w:val="21"/>
        </w:rPr>
        <w:t xml:space="preserve">: Kubernetes Cluster Monitoring (Global Stats)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5760</w:t>
      </w:r>
      <w:r>
        <w:rPr>
          <w:rFonts w:eastAsia="inter" w:cs="inter" w:ascii="inter" w:hAnsi="inter"/>
          <w:color w:val="000000"/>
          <w:sz w:val="21"/>
        </w:rPr>
        <w:t xml:space="preserve">: Kubernetes Views / Pods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7149</w:t>
      </w:r>
      <w:r>
        <w:rPr>
          <w:rFonts w:eastAsia="inter" w:cs="inter" w:ascii="inter" w:hAnsi="inter"/>
          <w:color w:val="000000"/>
          <w:sz w:val="21"/>
        </w:rPr>
        <w:t xml:space="preserve">: Kubernetes Pod Metrics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5661</w:t>
      </w:r>
      <w:r>
        <w:rPr>
          <w:rFonts w:eastAsia="inter" w:cs="inter" w:ascii="inter" w:hAnsi="inter"/>
          <w:color w:val="000000"/>
          <w:sz w:val="21"/>
        </w:rPr>
        <w:t xml:space="preserve">: Kubernetes Views / Nodes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13770</w:t>
      </w:r>
      <w:r>
        <w:rPr>
          <w:rFonts w:eastAsia="inter" w:cs="inter" w:ascii="inter" w:hAnsi="inter"/>
          <w:color w:val="000000"/>
          <w:sz w:val="21"/>
        </w:rPr>
        <w:t xml:space="preserve">: Kubernetes apiserver</w:t>
      </w:r>
      <w:bookmarkStart w:id="156" w:name="fnref30_1"/>
      <w:bookmarkEnd w:id="156"/>
      <w:hyperlink w:anchor="fn3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0]</w:t>
        </w:r>
      </w:hyperlink>
      <w:bookmarkStart w:id="157" w:name="fnref31_1"/>
      <w:bookmarkEnd w:id="157"/>
      <w:hyperlink w:anchor="fn3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1]</w:t>
        </w:r>
      </w:hyperlink>
      <w:bookmarkStart w:id="158" w:name="fnref29_1"/>
      <w:bookmarkEnd w:id="158"/>
      <w:hyperlink w:anchor="fn2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9]</w:t>
        </w:r>
      </w:hyperlink>
    </w:p>
    <w:p>
      <w:pPr>
        <w:spacing w:line="360" w:before="315" w:after="105" w:lineRule="auto"/>
        <w:ind w:left="-30"/>
        <w:jc w:val="left"/>
      </w:pPr>
      <w:bookmarkStart w:id="159" w:name="advanced_topics"/>
      <w:r>
        <w:rPr>
          <w:rFonts w:eastAsia="inter" w:cs="inter" w:ascii="inter" w:hAnsi="inter"/>
          <w:b/>
          <w:color w:val="000000"/>
          <w:sz w:val="24"/>
        </w:rPr>
        <w:t xml:space="preserve">Advanced Topics</w:t>
      </w:r>
      <w:bookmarkEnd w:id="159"/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Alerting Rules</w:t>
      </w:r>
      <w:r>
        <w:rPr>
          <w:rFonts w:eastAsia="inter" w:cs="inter" w:ascii="inter" w:hAnsi="inter"/>
          <w:color w:val="000000"/>
          <w:sz w:val="21"/>
        </w:rPr>
        <w:t xml:space="preserve">: Create PrometheusRule resources for automated alerts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grate with Slack/Email</w:t>
      </w:r>
      <w:r>
        <w:rPr>
          <w:rFonts w:eastAsia="inter" w:cs="inter" w:ascii="inter" w:hAnsi="inter"/>
          <w:color w:val="000000"/>
          <w:sz w:val="21"/>
        </w:rPr>
        <w:t xml:space="preserve">: Configure AlertManager for notifications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cluster Monitoring</w:t>
      </w:r>
      <w:r>
        <w:rPr>
          <w:rFonts w:eastAsia="inter" w:cs="inter" w:ascii="inter" w:hAnsi="inter"/>
          <w:color w:val="000000"/>
          <w:sz w:val="21"/>
        </w:rPr>
        <w:t xml:space="preserve">: Use Thanos or Cortex for federation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Exporters</w:t>
      </w:r>
      <w:r>
        <w:rPr>
          <w:rFonts w:eastAsia="inter" w:cs="inter" w:ascii="inter" w:hAnsi="inter"/>
          <w:color w:val="000000"/>
          <w:sz w:val="21"/>
        </w:rPr>
        <w:t xml:space="preserve">: Deploy application-specific metric exporters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rding Rules</w:t>
      </w:r>
      <w:r>
        <w:rPr>
          <w:rFonts w:eastAsia="inter" w:cs="inter" w:ascii="inter" w:hAnsi="inter"/>
          <w:color w:val="000000"/>
          <w:sz w:val="21"/>
        </w:rPr>
        <w:t xml:space="preserve">: Pre-compute expensive queries for better performance</w:t>
      </w:r>
    </w:p>
    <w:p>
      <w:pPr>
        <w:spacing w:line="360" w:before="315" w:after="105" w:lineRule="auto"/>
        <w:ind w:left="-30"/>
        <w:jc w:val="left"/>
      </w:pPr>
      <w:bookmarkStart w:id="160" w:name="documentation_references"/>
      <w:r>
        <w:rPr>
          <w:rFonts w:eastAsia="inter" w:cs="inter" w:ascii="inter" w:hAnsi="inter"/>
          <w:b/>
          <w:color w:val="000000"/>
          <w:sz w:val="24"/>
        </w:rPr>
        <w:t xml:space="preserve">Documentation References</w:t>
      </w:r>
      <w:bookmarkEnd w:id="160"/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metheus Operator: </w:t>
      </w: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prometheus-operator.dev/</w:t>
        </w:r>
      </w:hyperlink>
      <w:bookmarkStart w:id="161" w:name="fnref40"/>
      <w:bookmarkEnd w:id="161"/>
      <w:hyperlink w:anchor="fn4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0]</w:t>
        </w:r>
      </w:hyperlink>
      <w:bookmarkStart w:id="162" w:name="fnref1_3"/>
      <w:bookmarkEnd w:id="16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afana Documentation: </w:t>
      </w:r>
      <w:hyperlink r:id="rId9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grafana.com/docs/</w:t>
        </w:r>
      </w:hyperlink>
      <w:bookmarkStart w:id="163" w:name="fnref8_4"/>
      <w:bookmarkEnd w:id="163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mQL Guide: </w:t>
      </w:r>
      <w:hyperlink r:id="rId10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prometheus.io/docs/prometheus/latest/querying/basics/</w:t>
        </w:r>
      </w:hyperlink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ube-prometheus-stack Chart: </w:t>
      </w:r>
      <w:hyperlink r:id="rId11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github.com/prometheus-community/helm-charts</w:t>
        </w:r>
      </w:hyperlink>
      <w:bookmarkStart w:id="164" w:name="fnref14_1"/>
      <w:bookmarkEnd w:id="164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</w:p>
    <w:p>
      <w:pPr>
        <w:spacing w:line="360" w:before="315" w:after="105" w:lineRule="auto"/>
        <w:ind w:left="-30"/>
        <w:jc w:val="left"/>
      </w:pPr>
      <w:bookmarkStart w:id="165" w:name="learning_resources"/>
      <w:r>
        <w:rPr>
          <w:rFonts w:eastAsia="inter" w:cs="inter" w:ascii="inter" w:hAnsi="inter"/>
          <w:b/>
          <w:color w:val="000000"/>
          <w:sz w:val="24"/>
        </w:rPr>
        <w:t xml:space="preserve">Learning Resources</w:t>
      </w:r>
      <w:bookmarkEnd w:id="165"/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metheus Query Examples</w:t>
      </w:r>
      <w:r>
        <w:rPr>
          <w:rFonts w:eastAsia="inter" w:cs="inter" w:ascii="inter" w:hAnsi="inter"/>
          <w:color w:val="000000"/>
          <w:sz w:val="21"/>
        </w:rPr>
        <w:t xml:space="preserve">: Practice PromQL with real cluster data</w:t>
      </w:r>
      <w:bookmarkStart w:id="166" w:name="fnref27_1"/>
      <w:bookmarkEnd w:id="166"/>
      <w:hyperlink w:anchor="fn2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7]</w:t>
        </w:r>
      </w:hyperlink>
      <w:bookmarkStart w:id="167" w:name="fnref20_10"/>
      <w:bookmarkEnd w:id="167"/>
      <w:hyperlink w:anchor="fn2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0]</w:t>
        </w:r>
      </w:hyperlink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fana Tutorials</w:t>
      </w:r>
      <w:r>
        <w:rPr>
          <w:rFonts w:eastAsia="inter" w:cs="inter" w:ascii="inter" w:hAnsi="inter"/>
          <w:color w:val="000000"/>
          <w:sz w:val="21"/>
        </w:rPr>
        <w:t xml:space="preserve">: Learn advanced dashboard features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ubernetes Metrics</w:t>
      </w:r>
      <w:r>
        <w:rPr>
          <w:rFonts w:eastAsia="inter" w:cs="inter" w:ascii="inter" w:hAnsi="inter"/>
          <w:color w:val="000000"/>
          <w:sz w:val="21"/>
        </w:rPr>
        <w:t xml:space="preserve">: Understand kube-state-metrics vs. cAdvisor</w:t>
      </w:r>
      <w:bookmarkStart w:id="168" w:name="fnref10_1"/>
      <w:bookmarkEnd w:id="168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bookmarkStart w:id="169" w:name="fnref41"/>
      <w:bookmarkEnd w:id="169"/>
      <w:hyperlink w:anchor="fn4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1]</w:t>
        </w:r>
      </w:hyperlink>
    </w:p>
    <w:p>
      <w:pPr>
        <w:spacing w:line="360" w:before="315" w:after="105" w:lineRule="auto"/>
        <w:ind w:left="-30"/>
        <w:jc w:val="left"/>
      </w:pPr>
      <w:bookmarkStart w:id="170" w:name="conclusion"/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  <w:bookmarkEnd w:id="17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 now have a complete Prometheus and Grafana monitoring stack deployed on your on-premises Kubernetes cluster with custom dashboards for tracking pod CPU and memory usage. This setup provides: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visibility</w:t>
      </w:r>
      <w:r>
        <w:rPr>
          <w:rFonts w:eastAsia="inter" w:cs="inter" w:ascii="inter" w:hAnsi="inter"/>
          <w:color w:val="000000"/>
          <w:sz w:val="21"/>
        </w:rPr>
        <w:t xml:space="preserve">: Monitor resource consumption across all pods</w:t>
      </w:r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istorical analysis</w:t>
      </w:r>
      <w:r>
        <w:rPr>
          <w:rFonts w:eastAsia="inter" w:cs="inter" w:ascii="inter" w:hAnsi="inter"/>
          <w:color w:val="000000"/>
          <w:sz w:val="21"/>
        </w:rPr>
        <w:t xml:space="preserve">: Persistent storage allows trend analysis</w:t>
      </w:r>
      <w:bookmarkStart w:id="171" w:name="fnref15_5"/>
      <w:bookmarkEnd w:id="171"/>
      <w:hyperlink w:anchor="fn1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5]</w:t>
        </w:r>
      </w:hyperlink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izable dashboards</w:t>
      </w:r>
      <w:r>
        <w:rPr>
          <w:rFonts w:eastAsia="inter" w:cs="inter" w:ascii="inter" w:hAnsi="inter"/>
          <w:color w:val="000000"/>
          <w:sz w:val="21"/>
        </w:rPr>
        <w:t xml:space="preserve">: Create views tailored to your needs</w:t>
      </w:r>
      <w:bookmarkStart w:id="172" w:name="fnref3_3"/>
      <w:bookmarkEnd w:id="17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173" w:name="fnref22_3"/>
      <w:bookmarkEnd w:id="173"/>
      <w:hyperlink w:anchor="fn2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2]</w:t>
        </w:r>
      </w:hyperlink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ensible monitoring</w:t>
      </w:r>
      <w:r>
        <w:rPr>
          <w:rFonts w:eastAsia="inter" w:cs="inter" w:ascii="inter" w:hAnsi="inter"/>
          <w:color w:val="000000"/>
          <w:sz w:val="21"/>
        </w:rPr>
        <w:t xml:space="preserve">: Add new ServiceMonitors for applications</w:t>
      </w:r>
      <w:bookmarkStart w:id="174" w:name="fnref34_2"/>
      <w:bookmarkEnd w:id="174"/>
      <w:hyperlink w:anchor="fn3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4]</w:t>
        </w:r>
      </w:hyperlink>
      <w:bookmarkStart w:id="175" w:name="fnref38_1"/>
      <w:bookmarkEnd w:id="175"/>
      <w:hyperlink w:anchor="fn3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8]</w:t>
        </w:r>
      </w:hyperlink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duction-ready</w:t>
      </w:r>
      <w:r>
        <w:rPr>
          <w:rFonts w:eastAsia="inter" w:cs="inter" w:ascii="inter" w:hAnsi="inter"/>
          <w:color w:val="000000"/>
          <w:sz w:val="21"/>
        </w:rPr>
        <w:t xml:space="preserve">: Configured with persistent storage and proper resource limi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onitoring solution can be extended with alerting rules, custom exporters, and integration with incident management systems as your needs grow.</w:t>
      </w:r>
      <w:bookmarkStart w:id="176" w:name="fnref4_2"/>
      <w:bookmarkEnd w:id="17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77" w:name="fnref1_4"/>
      <w:bookmarkEnd w:id="177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78" w:name="fnref2_8"/>
      <w:bookmarkEnd w:id="17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79" w:name="fn1"/>
    <w:bookmarkEnd w:id="179"/>
    <w:p>
      <w:pPr>
        <w:numPr>
          <w:ilvl w:val="0"/>
          <w:numId w:val="36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-operator.dev/docs/getting-started/installa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0" w:name="fn2"/>
    <w:bookmarkEnd w:id="180"/>
    <w:p>
      <w:pPr>
        <w:numPr>
          <w:ilvl w:val="0"/>
          <w:numId w:val="36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pacelift.io/blog/prometheus-opera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1" w:name="fn3"/>
    <w:bookmarkEnd w:id="181"/>
    <w:p>
      <w:pPr>
        <w:numPr>
          <w:ilvl w:val="0"/>
          <w:numId w:val="36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pscube.com/setup-grafana-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2" w:name="fn4"/>
    <w:bookmarkEnd w:id="182"/>
    <w:p>
      <w:pPr>
        <w:numPr>
          <w:ilvl w:val="0"/>
          <w:numId w:val="36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-operator/prometheus-opera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3" w:name="fn5"/>
    <w:bookmarkEnd w:id="183"/>
    <w:p>
      <w:pPr>
        <w:numPr>
          <w:ilvl w:val="0"/>
          <w:numId w:val="36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docs/grafana/latest/setup-grafana/installation/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4" w:name="fn6"/>
    <w:bookmarkEnd w:id="184"/>
    <w:p>
      <w:pPr>
        <w:numPr>
          <w:ilvl w:val="0"/>
          <w:numId w:val="36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docs/grafana/latest/setup-grafana/installation/hel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5" w:name="fn7"/>
    <w:bookmarkEnd w:id="185"/>
    <w:p>
      <w:pPr>
        <w:numPr>
          <w:ilvl w:val="0"/>
          <w:numId w:val="36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docs/grafana-cloud/monitor-infrastructure/kubernetes-monitoring/configuration/config-other-methods/prometheus/prometheus-operat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6" w:name="fn8"/>
    <w:bookmarkEnd w:id="186"/>
    <w:p>
      <w:pPr>
        <w:numPr>
          <w:ilvl w:val="0"/>
          <w:numId w:val="36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lural.sh/blog/grafana-kubernetes-monito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7" w:name="fn9"/>
    <w:bookmarkEnd w:id="187"/>
    <w:p>
      <w:pPr>
        <w:numPr>
          <w:ilvl w:val="0"/>
          <w:numId w:val="36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bm.com/docs/en/gdsc/3.x?topic=configuring-prometheus-node-exporter-kubernet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8" w:name="fn10"/>
    <w:bookmarkEnd w:id="188"/>
    <w:p>
      <w:pPr>
        <w:numPr>
          <w:ilvl w:val="0"/>
          <w:numId w:val="36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pacelift.io/blog/kube-state-metric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9" w:name="fn11"/>
    <w:bookmarkEnd w:id="189"/>
    <w:p>
      <w:pPr>
        <w:numPr>
          <w:ilvl w:val="0"/>
          <w:numId w:val="36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ysdig.com/blog/kubernetes-metrics-inges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0" w:name="fn12"/>
    <w:bookmarkEnd w:id="190"/>
    <w:p>
      <w:pPr>
        <w:numPr>
          <w:ilvl w:val="0"/>
          <w:numId w:val="36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-community/helm-charts/issues/18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1" w:name="fn13"/>
    <w:bookmarkEnd w:id="191"/>
    <w:p>
      <w:pPr>
        <w:numPr>
          <w:ilvl w:val="0"/>
          <w:numId w:val="36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pacelift.io/blog/prometheus-kubernet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2" w:name="fn14"/>
    <w:bookmarkEnd w:id="192"/>
    <w:p>
      <w:pPr>
        <w:numPr>
          <w:ilvl w:val="0"/>
          <w:numId w:val="36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tifacthub.io/packages/helm/prometheus-community/kube-prometheus-stac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3" w:name="fn15"/>
    <w:bookmarkEnd w:id="193"/>
    <w:p>
      <w:pPr>
        <w:numPr>
          <w:ilvl w:val="0"/>
          <w:numId w:val="36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pscube.com/setup-prometheus-helm-char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4" w:name="fn16"/>
    <w:bookmarkEnd w:id="194"/>
    <w:p>
      <w:pPr>
        <w:numPr>
          <w:ilvl w:val="0"/>
          <w:numId w:val="36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6391693/how-to-enable-persistence-in-helm-prometheus-opera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5" w:name="fn17"/>
    <w:bookmarkEnd w:id="195"/>
    <w:p>
      <w:pPr>
        <w:numPr>
          <w:ilvl w:val="0"/>
          <w:numId w:val="36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7373856/unable-to-access-prometheus-dashboard-port-forwarding-doesnt-wor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6" w:name="fn18"/>
    <w:bookmarkEnd w:id="196"/>
    <w:p>
      <w:pPr>
        <w:numPr>
          <w:ilvl w:val="0"/>
          <w:numId w:val="36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ivo.com/learn/connecting-to-grafana-deployed-to-kubernetes-via-prometheus-operator-in-marketplac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7" w:name="fn19"/>
    <w:bookmarkEnd w:id="197"/>
    <w:p>
      <w:pPr>
        <w:numPr>
          <w:ilvl w:val="0"/>
          <w:numId w:val="36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replicated.com/enterprise/monitoring-access-dashboa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8" w:name="fn20"/>
    <w:bookmarkEnd w:id="198"/>
    <w:p>
      <w:pPr>
        <w:numPr>
          <w:ilvl w:val="0"/>
          <w:numId w:val="36"/>
        </w:numPr>
        <w:spacing w:line="360" w:after="210" w:lineRule="auto"/>
      </w:pPr>
      <w:hyperlink r:id="rId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ignoz.io/guides/prometheus-queries-to-get-cpu-and-memory-usage-in-kubernetes-po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9" w:name="fn21"/>
    <w:bookmarkEnd w:id="199"/>
    <w:p>
      <w:pPr>
        <w:numPr>
          <w:ilvl w:val="0"/>
          <w:numId w:val="36"/>
        </w:numPr>
        <w:spacing w:line="360" w:after="210" w:lineRule="auto"/>
      </w:pPr>
      <w:hyperlink r:id="rId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baeldung.com/ops/prometheus-cpu-memory-kubernet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0" w:name="fn22"/>
    <w:bookmarkEnd w:id="200"/>
    <w:p>
      <w:pPr>
        <w:numPr>
          <w:ilvl w:val="0"/>
          <w:numId w:val="36"/>
        </w:numPr>
        <w:spacing w:line="360" w:after="210" w:lineRule="auto"/>
      </w:pPr>
      <w:hyperlink r:id="rId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eamim.com/insights/pod-monitoring-with-prometheus-grafana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1" w:name="fn23"/>
    <w:bookmarkEnd w:id="201"/>
    <w:p>
      <w:pPr>
        <w:numPr>
          <w:ilvl w:val="0"/>
          <w:numId w:val="36"/>
        </w:numPr>
        <w:spacing w:line="360" w:after="210" w:lineRule="auto"/>
      </w:pPr>
      <w:hyperlink r:id="rId3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.io/docs/visualization/grafana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2" w:name="fn24"/>
    <w:bookmarkEnd w:id="202"/>
    <w:p>
      <w:pPr>
        <w:numPr>
          <w:ilvl w:val="0"/>
          <w:numId w:val="36"/>
        </w:numPr>
        <w:spacing w:line="360" w:after="210" w:lineRule="auto"/>
      </w:pPr>
      <w:hyperlink r:id="rId3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5143656/prometheus-queries-to-get-cpu-and-memory-usage-in-kubernetes-po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3" w:name="fn25"/>
    <w:bookmarkEnd w:id="203"/>
    <w:p>
      <w:pPr>
        <w:numPr>
          <w:ilvl w:val="0"/>
          <w:numId w:val="36"/>
        </w:numPr>
        <w:spacing w:line="360" w:after="210" w:lineRule="auto"/>
      </w:pPr>
      <w:hyperlink r:id="rId3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etterstack.com/community/questions/how-to-calculate-cpu-usage-in-kubernetes-using-prometheu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4" w:name="fn26"/>
    <w:bookmarkEnd w:id="204"/>
    <w:p>
      <w:pPr>
        <w:numPr>
          <w:ilvl w:val="0"/>
          <w:numId w:val="36"/>
        </w:numPr>
        <w:spacing w:line="360" w:after="210" w:lineRule="auto"/>
      </w:pPr>
      <w:hyperlink r:id="rId3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40327062/how-to-calculate-containers-cpu-usage-in-kubernetes-with-prometheus-as-monitori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5" w:name="fn27"/>
    <w:bookmarkEnd w:id="205"/>
    <w:p>
      <w:pPr>
        <w:numPr>
          <w:ilvl w:val="0"/>
          <w:numId w:val="36"/>
        </w:numPr>
        <w:spacing w:line="360" w:after="210" w:lineRule="auto"/>
      </w:pPr>
      <w:hyperlink r:id="rId3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ysdig.com/blog/prometheus-query-exampl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6" w:name="fn28"/>
    <w:bookmarkEnd w:id="206"/>
    <w:p>
      <w:pPr>
        <w:numPr>
          <w:ilvl w:val="0"/>
          <w:numId w:val="36"/>
        </w:numPr>
        <w:spacing w:line="360" w:after="210" w:lineRule="auto"/>
      </w:pPr>
      <w:hyperlink r:id="rId3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docs/grafana/latest/dashboards/build-dashboards/import-dashboar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7" w:name="fn29"/>
    <w:bookmarkEnd w:id="207"/>
    <w:p>
      <w:pPr>
        <w:numPr>
          <w:ilvl w:val="0"/>
          <w:numId w:val="36"/>
        </w:numPr>
        <w:spacing w:line="360" w:after="210" w:lineRule="auto"/>
      </w:pPr>
      <w:hyperlink r:id="rId4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21382-pod-resources-stat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8" w:name="fn30"/>
    <w:bookmarkEnd w:id="208"/>
    <w:p>
      <w:pPr>
        <w:numPr>
          <w:ilvl w:val="0"/>
          <w:numId w:val="36"/>
        </w:numPr>
        <w:spacing w:line="360" w:after="210" w:lineRule="auto"/>
      </w:pPr>
      <w:hyperlink r:id="rId4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20372-kubernetes-workloads-cpu-and-memory-metric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9" w:name="fn31"/>
    <w:bookmarkEnd w:id="209"/>
    <w:p>
      <w:pPr>
        <w:numPr>
          <w:ilvl w:val="0"/>
          <w:numId w:val="36"/>
        </w:numPr>
        <w:spacing w:line="360" w:after="210" w:lineRule="auto"/>
      </w:pPr>
      <w:hyperlink r:id="rId4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21298-kubernetes-pod-dashboar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0" w:name="fn32"/>
    <w:bookmarkEnd w:id="210"/>
    <w:p>
      <w:pPr>
        <w:numPr>
          <w:ilvl w:val="0"/>
          <w:numId w:val="36"/>
        </w:numPr>
        <w:spacing w:line="360" w:after="210" w:lineRule="auto"/>
      </w:pPr>
      <w:hyperlink r:id="rId4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17149-kubernetes-pod-metric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1" w:name="fn33"/>
    <w:bookmarkEnd w:id="211"/>
    <w:p>
      <w:pPr>
        <w:numPr>
          <w:ilvl w:val="0"/>
          <w:numId w:val="36"/>
        </w:numPr>
        <w:spacing w:line="360" w:after="210" w:lineRule="auto"/>
      </w:pPr>
      <w:hyperlink r:id="rId4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4776604/how-can-i-change-the-datasource-for-a-grafana-dashboar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2" w:name="fn34"/>
    <w:bookmarkEnd w:id="212"/>
    <w:p>
      <w:pPr>
        <w:numPr>
          <w:ilvl w:val="0"/>
          <w:numId w:val="36"/>
        </w:numPr>
        <w:spacing w:line="360" w:after="210" w:lineRule="auto"/>
      </w:pPr>
      <w:hyperlink r:id="rId4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-operator.dev/docs/developer/getting-starte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3" w:name="fn35"/>
    <w:bookmarkEnd w:id="213"/>
    <w:p>
      <w:pPr>
        <w:numPr>
          <w:ilvl w:val="0"/>
          <w:numId w:val="36"/>
        </w:numPr>
        <w:spacing w:line="360" w:after="210" w:lineRule="auto"/>
      </w:pPr>
      <w:hyperlink r:id="rId4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umentation.suse.com/cloudnative/rancher-manager/latest/en/observability/monitoring-and-dashboards/configuration/servicemonitors-and-podmonitor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4" w:name="fn36"/>
    <w:bookmarkEnd w:id="214"/>
    <w:p>
      <w:pPr>
        <w:numPr>
          <w:ilvl w:val="0"/>
          <w:numId w:val="36"/>
        </w:numPr>
        <w:spacing w:line="360" w:after="210" w:lineRule="auto"/>
      </w:pPr>
      <w:hyperlink r:id="rId4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bservability.thomasriley.co.uk/prometheus/configuring-prometheus/using-service-monitor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5" w:name="fn37"/>
    <w:bookmarkEnd w:id="215"/>
    <w:p>
      <w:pPr>
        <w:numPr>
          <w:ilvl w:val="0"/>
          <w:numId w:val="36"/>
        </w:numPr>
        <w:spacing w:line="360" w:after="210" w:lineRule="auto"/>
      </w:pPr>
      <w:hyperlink r:id="rId4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omikoderbynew.com/2020/10/19/kubernetes-prometheus-use-an-existing-persistent-volume-claim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6" w:name="fn38"/>
    <w:bookmarkEnd w:id="216"/>
    <w:p>
      <w:pPr>
        <w:numPr>
          <w:ilvl w:val="0"/>
          <w:numId w:val="36"/>
        </w:numPr>
        <w:spacing w:line="360" w:after="210" w:lineRule="auto"/>
      </w:pPr>
      <w:hyperlink r:id="rId4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ralogix.com/guides/kubernetes-monitoring/kubernetes-service-monito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7" w:name="fn39"/>
    <w:bookmarkEnd w:id="217"/>
    <w:p>
      <w:pPr>
        <w:numPr>
          <w:ilvl w:val="0"/>
          <w:numId w:val="36"/>
        </w:numPr>
        <w:spacing w:line="360" w:after="210" w:lineRule="auto"/>
      </w:pPr>
      <w:hyperlink r:id="rId5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grafana.com/t/automated-import-of-grafana-dashboard-not-finding-prometheus-datasource/5392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8" w:name="fn40"/>
    <w:bookmarkEnd w:id="218"/>
    <w:p>
      <w:pPr>
        <w:numPr>
          <w:ilvl w:val="0"/>
          <w:numId w:val="36"/>
        </w:numPr>
        <w:spacing w:line="360" w:after="210" w:lineRule="auto"/>
      </w:pPr>
      <w:hyperlink r:id="rId5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-operator.de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9" w:name="fn41"/>
    <w:bookmarkEnd w:id="219"/>
    <w:p>
      <w:pPr>
        <w:numPr>
          <w:ilvl w:val="0"/>
          <w:numId w:val="36"/>
        </w:numPr>
        <w:spacing w:line="360" w:after="210" w:lineRule="auto"/>
      </w:pPr>
      <w:hyperlink r:id="rId5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kubernetes/kube-state-metric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0" w:name="fn42"/>
    <w:bookmarkEnd w:id="220"/>
    <w:p>
      <w:pPr>
        <w:numPr>
          <w:ilvl w:val="0"/>
          <w:numId w:val="36"/>
        </w:numPr>
        <w:spacing w:line="360" w:after="210" w:lineRule="auto"/>
      </w:pPr>
      <w:hyperlink r:id="rId5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opscube.com/setup-prometheus-monitoring-on-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1" w:name="fn43"/>
    <w:bookmarkEnd w:id="221"/>
    <w:p>
      <w:pPr>
        <w:numPr>
          <w:ilvl w:val="0"/>
          <w:numId w:val="36"/>
        </w:numPr>
        <w:spacing w:line="360" w:after="210" w:lineRule="auto"/>
      </w:pPr>
      <w:hyperlink r:id="rId5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qMKSBUkSRYc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2" w:name="fn44"/>
    <w:bookmarkEnd w:id="222"/>
    <w:p>
      <w:pPr>
        <w:numPr>
          <w:ilvl w:val="0"/>
          <w:numId w:val="36"/>
        </w:numPr>
        <w:spacing w:line="360" w:after="210" w:lineRule="auto"/>
      </w:pPr>
      <w:hyperlink r:id="rId5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aws.amazon.com/eks/latest/userguide/deploy-prometheu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3" w:name="fn45"/>
    <w:bookmarkEnd w:id="223"/>
    <w:p>
      <w:pPr>
        <w:numPr>
          <w:ilvl w:val="0"/>
          <w:numId w:val="36"/>
        </w:numPr>
        <w:spacing w:line="360" w:after="210" w:lineRule="auto"/>
      </w:pPr>
      <w:hyperlink r:id="rId5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tifacthub.io/packages/helm/choerodon/prometheus-operato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4" w:name="fn46"/>
    <w:bookmarkEnd w:id="224"/>
    <w:p>
      <w:pPr>
        <w:numPr>
          <w:ilvl w:val="0"/>
          <w:numId w:val="36"/>
        </w:numPr>
        <w:spacing w:line="360" w:after="210" w:lineRule="auto"/>
      </w:pPr>
      <w:hyperlink r:id="rId5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sgYrEleW24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5" w:name="fn47"/>
    <w:bookmarkEnd w:id="225"/>
    <w:p>
      <w:pPr>
        <w:numPr>
          <w:ilvl w:val="0"/>
          <w:numId w:val="36"/>
        </w:numPr>
        <w:spacing w:line="360" w:after="210" w:lineRule="auto"/>
      </w:pPr>
      <w:hyperlink r:id="rId5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metheus.io/docs/prometheus/latest/installa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6" w:name="fn48"/>
    <w:bookmarkEnd w:id="226"/>
    <w:p>
      <w:pPr>
        <w:numPr>
          <w:ilvl w:val="0"/>
          <w:numId w:val="36"/>
        </w:numPr>
        <w:spacing w:line="360" w:after="210" w:lineRule="auto"/>
      </w:pPr>
      <w:hyperlink r:id="rId5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docs/alloy/latest/set-up/install/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7" w:name="fn49"/>
    <w:bookmarkEnd w:id="227"/>
    <w:p>
      <w:pPr>
        <w:numPr>
          <w:ilvl w:val="0"/>
          <w:numId w:val="36"/>
        </w:numPr>
        <w:spacing w:line="360" w:after="210" w:lineRule="auto"/>
      </w:pPr>
      <w:hyperlink r:id="rId6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kubernetes/comments/1i8z5xa/how_do_people_deploy_a_prometheus_stack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8" w:name="fn50"/>
    <w:bookmarkEnd w:id="228"/>
    <w:p>
      <w:pPr>
        <w:numPr>
          <w:ilvl w:val="0"/>
          <w:numId w:val="36"/>
        </w:numPr>
        <w:spacing w:line="360" w:after="210" w:lineRule="auto"/>
      </w:pPr>
      <w:hyperlink r:id="rId6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metricfire.com/blog/deploying-grafana-to-kuberne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9" w:name="fn51"/>
    <w:bookmarkEnd w:id="229"/>
    <w:p>
      <w:pPr>
        <w:numPr>
          <w:ilvl w:val="0"/>
          <w:numId w:val="36"/>
        </w:numPr>
        <w:spacing w:line="360" w:after="210" w:lineRule="auto"/>
      </w:pPr>
      <w:hyperlink r:id="rId6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anchermanager.docs.rancher.com/reference-guides/monitoring-v2-configuration/servicemonitors-and-podmonitor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0" w:name="fn52"/>
    <w:bookmarkEnd w:id="230"/>
    <w:p>
      <w:pPr>
        <w:numPr>
          <w:ilvl w:val="0"/>
          <w:numId w:val="36"/>
        </w:numPr>
        <w:spacing w:line="360" w:after="210" w:lineRule="auto"/>
      </w:pPr>
      <w:hyperlink r:id="rId6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kubernetes/comments/y5pawd/how_do_you_monitor_cpumemory_usage_of_pod_with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1" w:name="fn53"/>
    <w:bookmarkEnd w:id="231"/>
    <w:p>
      <w:pPr>
        <w:numPr>
          <w:ilvl w:val="0"/>
          <w:numId w:val="36"/>
        </w:numPr>
        <w:spacing w:line="360" w:after="210" w:lineRule="auto"/>
      </w:pPr>
      <w:hyperlink r:id="rId6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virtana.com/glossary/what-is-ksm-exporter-kube-state-metrics-export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2" w:name="fn54"/>
    <w:bookmarkEnd w:id="232"/>
    <w:p>
      <w:pPr>
        <w:numPr>
          <w:ilvl w:val="0"/>
          <w:numId w:val="36"/>
        </w:numPr>
        <w:spacing w:line="360" w:after="210" w:lineRule="auto"/>
      </w:pPr>
      <w:hyperlink r:id="rId6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zure/azure-monitor/containers/prometheus-metrics-scrape-cr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3" w:name="fn55"/>
    <w:bookmarkEnd w:id="233"/>
    <w:p>
      <w:pPr>
        <w:numPr>
          <w:ilvl w:val="0"/>
          <w:numId w:val="36"/>
        </w:numPr>
        <w:spacing w:line="360" w:after="210" w:lineRule="auto"/>
      </w:pPr>
      <w:hyperlink r:id="rId6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21225-kubernetes-statefulset-cpu-and-memory-metric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4" w:name="fn56"/>
    <w:bookmarkEnd w:id="234"/>
    <w:p>
      <w:pPr>
        <w:numPr>
          <w:ilvl w:val="0"/>
          <w:numId w:val="36"/>
        </w:numPr>
        <w:spacing w:line="360" w:after="210" w:lineRule="auto"/>
      </w:pPr>
      <w:hyperlink r:id="rId6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/node_expor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5" w:name="fn57"/>
    <w:bookmarkEnd w:id="235"/>
    <w:p>
      <w:pPr>
        <w:numPr>
          <w:ilvl w:val="0"/>
          <w:numId w:val="36"/>
        </w:numPr>
        <w:spacing w:line="360" w:after="210" w:lineRule="auto"/>
      </w:pPr>
      <w:hyperlink r:id="rId6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grafana/comments/flridv/variables_in_provisioned_dashboard_json_fil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6" w:name="fn58"/>
    <w:bookmarkEnd w:id="236"/>
    <w:p>
      <w:pPr>
        <w:numPr>
          <w:ilvl w:val="0"/>
          <w:numId w:val="36"/>
        </w:numPr>
        <w:spacing w:line="360" w:after="210" w:lineRule="auto"/>
      </w:pPr>
      <w:hyperlink r:id="rId6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temporal.io/t/prometheus-persistence/871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7" w:name="fn59"/>
    <w:bookmarkEnd w:id="237"/>
    <w:p>
      <w:pPr>
        <w:numPr>
          <w:ilvl w:val="0"/>
          <w:numId w:val="36"/>
        </w:numPr>
        <w:spacing w:line="360" w:after="210" w:lineRule="auto"/>
      </w:pPr>
      <w:hyperlink r:id="rId7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mmunity.grafana.com/t/dashboard-import-with-datasource-variable/489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8" w:name="fn60"/>
    <w:bookmarkEnd w:id="238"/>
    <w:p>
      <w:pPr>
        <w:numPr>
          <w:ilvl w:val="0"/>
          <w:numId w:val="36"/>
        </w:numPr>
        <w:spacing w:line="360" w:after="210" w:lineRule="auto"/>
      </w:pPr>
      <w:hyperlink r:id="rId7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blog/2023/08/30/grafana-json-api-how-to-import-third-party-data-sources-in-grafana-clou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9" w:name="fn61"/>
    <w:bookmarkEnd w:id="239"/>
    <w:p>
      <w:pPr>
        <w:numPr>
          <w:ilvl w:val="0"/>
          <w:numId w:val="36"/>
        </w:numPr>
        <w:spacing w:line="360" w:after="210" w:lineRule="auto"/>
      </w:pPr>
      <w:hyperlink r:id="rId7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kubernetes/comments/10ytb5r/prometheus_helm_defining_storagclass_for_serv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0" w:name="fn62"/>
    <w:bookmarkEnd w:id="240"/>
    <w:p>
      <w:pPr>
        <w:numPr>
          <w:ilvl w:val="0"/>
          <w:numId w:val="36"/>
        </w:numPr>
        <w:spacing w:line="360" w:after="210" w:lineRule="auto"/>
      </w:pPr>
      <w:hyperlink r:id="rId7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arthly.dev/blog/grafana-and-prometheus-k8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1" w:name="fn63"/>
    <w:bookmarkEnd w:id="241"/>
    <w:p>
      <w:pPr>
        <w:numPr>
          <w:ilvl w:val="0"/>
          <w:numId w:val="36"/>
        </w:numPr>
        <w:spacing w:line="360" w:after="210" w:lineRule="auto"/>
      </w:pPr>
      <w:hyperlink r:id="rId7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62770744/promql-query-to-find-cpu-and-memory-used-for-the-last-week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2" w:name="fn64"/>
    <w:bookmarkEnd w:id="242"/>
    <w:p>
      <w:pPr>
        <w:numPr>
          <w:ilvl w:val="0"/>
          <w:numId w:val="36"/>
        </w:numPr>
        <w:spacing w:line="360" w:after="210" w:lineRule="auto"/>
      </w:pPr>
      <w:hyperlink r:id="rId7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rometheus-operator/kube-prometheus/issues/2522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3" w:name="fn65"/>
    <w:bookmarkEnd w:id="243"/>
    <w:p>
      <w:pPr>
        <w:numPr>
          <w:ilvl w:val="0"/>
          <w:numId w:val="36"/>
        </w:numPr>
        <w:spacing w:line="360" w:after="210" w:lineRule="auto"/>
      </w:pPr>
      <w:hyperlink r:id="rId7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ome.robusta.dev/blog/3-common-mistakes-with-promql-and-kubernetes-metric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4" w:name="fn66"/>
    <w:bookmarkEnd w:id="244"/>
    <w:p>
      <w:pPr>
        <w:numPr>
          <w:ilvl w:val="0"/>
          <w:numId w:val="36"/>
        </w:numPr>
        <w:spacing w:line="360" w:after="210" w:lineRule="auto"/>
      </w:pPr>
      <w:hyperlink r:id="rId7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9144-kubernetes-pod-monito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5" w:name="fn67"/>
    <w:bookmarkEnd w:id="245"/>
    <w:p>
      <w:pPr>
        <w:numPr>
          <w:ilvl w:val="0"/>
          <w:numId w:val="36"/>
        </w:numPr>
        <w:spacing w:line="360" w:after="210" w:lineRule="auto"/>
      </w:pPr>
      <w:hyperlink r:id="rId7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ast9.io/blog/monitoring-container-cpu-usag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6" w:name="fn68"/>
    <w:bookmarkEnd w:id="246"/>
    <w:p>
      <w:pPr>
        <w:numPr>
          <w:ilvl w:val="0"/>
          <w:numId w:val="36"/>
        </w:numPr>
        <w:spacing w:line="360" w:after="210" w:lineRule="auto"/>
      </w:pPr>
      <w:hyperlink r:id="rId7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azure/azure-monitor/metrics/prometheus-api-promq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7" w:name="fn69"/>
    <w:bookmarkEnd w:id="247"/>
    <w:p>
      <w:pPr>
        <w:numPr>
          <w:ilvl w:val="0"/>
          <w:numId w:val="36"/>
        </w:numPr>
        <w:spacing w:line="360" w:after="210" w:lineRule="auto"/>
      </w:pPr>
      <w:hyperlink r:id="rId8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747-pod-metric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8" w:name="fn70"/>
    <w:bookmarkEnd w:id="248"/>
    <w:p>
      <w:pPr>
        <w:numPr>
          <w:ilvl w:val="0"/>
          <w:numId w:val="36"/>
        </w:numPr>
        <w:spacing w:line="360" w:after="210" w:lineRule="auto"/>
      </w:pPr>
      <w:hyperlink r:id="rId8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ignoz.io/guides/how-to-calculate-containers-cpu-usage-in-kubernetes-with-prometheus-as-monito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9" w:name="fn71"/>
    <w:bookmarkEnd w:id="249"/>
    <w:p>
      <w:pPr>
        <w:numPr>
          <w:ilvl w:val="0"/>
          <w:numId w:val="36"/>
        </w:numPr>
        <w:spacing w:line="360" w:after="210" w:lineRule="auto"/>
      </w:pPr>
      <w:hyperlink r:id="rId8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logz.io/docs/user-guide/infrastructure-monitoring/introduction-to-prometheus/promql-query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0" w:name="fn72"/>
    <w:bookmarkEnd w:id="250"/>
    <w:p>
      <w:pPr>
        <w:numPr>
          <w:ilvl w:val="0"/>
          <w:numId w:val="36"/>
        </w:numPr>
        <w:spacing w:line="360" w:after="210" w:lineRule="auto"/>
      </w:pPr>
      <w:hyperlink r:id="rId8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18283-kubernetes-dashboard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1" w:name="fn73"/>
    <w:bookmarkEnd w:id="251"/>
    <w:p>
      <w:pPr>
        <w:numPr>
          <w:ilvl w:val="0"/>
          <w:numId w:val="36"/>
        </w:numPr>
        <w:spacing w:line="360" w:after="210" w:lineRule="auto"/>
      </w:pPr>
      <w:hyperlink r:id="rId8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oups.google.com/g/prometheus-users/c/IXgOrtesGE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2" w:name="fn74"/>
    <w:bookmarkEnd w:id="252"/>
    <w:p>
      <w:pPr>
        <w:numPr>
          <w:ilvl w:val="0"/>
          <w:numId w:val="36"/>
        </w:numPr>
        <w:spacing w:line="360" w:after="210" w:lineRule="auto"/>
      </w:pPr>
      <w:hyperlink r:id="rId8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15760-kubernetes-views-po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3" w:name="fn75"/>
    <w:bookmarkEnd w:id="253"/>
    <w:p>
      <w:pPr>
        <w:numPr>
          <w:ilvl w:val="0"/>
          <w:numId w:val="36"/>
        </w:numPr>
        <w:spacing w:line="360" w:after="210" w:lineRule="auto"/>
      </w:pPr>
      <w:hyperlink r:id="rId8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rafana.com/grafana/dashboards/16697-kubernetes-pod-monito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4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7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3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5">
    <w:multiLevelType w:val="hybridMultilevel"/>
  </w:abstractNum>
  <w:abstractNum w:abstractNumId="3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f62fe7791fd70345a81e4960d3deb011a7ff339.png" TargetMode="Internal"/><Relationship Id="rId6" Type="http://schemas.openxmlformats.org/officeDocument/2006/relationships/hyperlink" Target="http://localhost:9090" TargetMode="External"/><Relationship Id="rId7" Type="http://schemas.openxmlformats.org/officeDocument/2006/relationships/hyperlink" Target="http://localhost:3000" TargetMode="External"/><Relationship Id="rId8" Type="http://schemas.openxmlformats.org/officeDocument/2006/relationships/hyperlink" Target="https://prometheus-operator.dev/" TargetMode="External"/><Relationship Id="rId9" Type="http://schemas.openxmlformats.org/officeDocument/2006/relationships/hyperlink" Target="https://grafana.com/docs/" TargetMode="External"/><Relationship Id="rId10" Type="http://schemas.openxmlformats.org/officeDocument/2006/relationships/hyperlink" Target="https://prometheus.io/docs/prometheus/latest/querying/basics/" TargetMode="External"/><Relationship Id="rId11" Type="http://schemas.openxmlformats.org/officeDocument/2006/relationships/hyperlink" Target="https://github.com/prometheus-community/helm-charts" TargetMode="External"/><Relationship Id="rId12" Type="http://schemas.openxmlformats.org/officeDocument/2006/relationships/hyperlink" Target="https://prometheus-operator.dev/docs/getting-started/installation/" TargetMode="External"/><Relationship Id="rId13" Type="http://schemas.openxmlformats.org/officeDocument/2006/relationships/hyperlink" Target="https://spacelift.io/blog/prometheus-operator" TargetMode="External"/><Relationship Id="rId14" Type="http://schemas.openxmlformats.org/officeDocument/2006/relationships/hyperlink" Target="https://devopscube.com/setup-grafana-kubernetes/" TargetMode="External"/><Relationship Id="rId15" Type="http://schemas.openxmlformats.org/officeDocument/2006/relationships/hyperlink" Target="https://github.com/prometheus-operator/prometheus-operator" TargetMode="External"/><Relationship Id="rId16" Type="http://schemas.openxmlformats.org/officeDocument/2006/relationships/hyperlink" Target="https://grafana.com/docs/grafana/latest/setup-grafana/installation/kubernetes/" TargetMode="External"/><Relationship Id="rId17" Type="http://schemas.openxmlformats.org/officeDocument/2006/relationships/hyperlink" Target="https://grafana.com/docs/grafana/latest/setup-grafana/installation/helm/" TargetMode="External"/><Relationship Id="rId18" Type="http://schemas.openxmlformats.org/officeDocument/2006/relationships/hyperlink" Target="https://grafana.com/docs/grafana-cloud/monitor-infrastructure/kubernetes-monitoring/configuration/config-other-methods/prometheus/prometheus-operator/" TargetMode="External"/><Relationship Id="rId19" Type="http://schemas.openxmlformats.org/officeDocument/2006/relationships/hyperlink" Target="https://www.plural.sh/blog/grafana-kubernetes-monitoring/" TargetMode="External"/><Relationship Id="rId20" Type="http://schemas.openxmlformats.org/officeDocument/2006/relationships/hyperlink" Target="https://www.ibm.com/docs/en/gdsc/3.x?topic=configuring-prometheus-node-exporter-kubernetes" TargetMode="External"/><Relationship Id="rId21" Type="http://schemas.openxmlformats.org/officeDocument/2006/relationships/hyperlink" Target="https://spacelift.io/blog/kube-state-metrics" TargetMode="External"/><Relationship Id="rId22" Type="http://schemas.openxmlformats.org/officeDocument/2006/relationships/hyperlink" Target="https://www.sysdig.com/blog/kubernetes-metrics-ingestion" TargetMode="External"/><Relationship Id="rId23" Type="http://schemas.openxmlformats.org/officeDocument/2006/relationships/hyperlink" Target="https://github.com/prometheus-community/helm-charts/issues/186" TargetMode="External"/><Relationship Id="rId24" Type="http://schemas.openxmlformats.org/officeDocument/2006/relationships/hyperlink" Target="https://spacelift.io/blog/prometheus-kubernetes" TargetMode="External"/><Relationship Id="rId25" Type="http://schemas.openxmlformats.org/officeDocument/2006/relationships/hyperlink" Target="https://artifacthub.io/packages/helm/prometheus-community/kube-prometheus-stack" TargetMode="External"/><Relationship Id="rId26" Type="http://schemas.openxmlformats.org/officeDocument/2006/relationships/hyperlink" Target="https://devopscube.com/setup-prometheus-helm-chart/" TargetMode="External"/><Relationship Id="rId27" Type="http://schemas.openxmlformats.org/officeDocument/2006/relationships/hyperlink" Target="https://stackoverflow.com/questions/56391693/how-to-enable-persistence-in-helm-prometheus-operator" TargetMode="External"/><Relationship Id="rId28" Type="http://schemas.openxmlformats.org/officeDocument/2006/relationships/hyperlink" Target="https://stackoverflow.com/questions/67373856/unable-to-access-prometheus-dashboard-port-forwarding-doesnt-work" TargetMode="External"/><Relationship Id="rId29" Type="http://schemas.openxmlformats.org/officeDocument/2006/relationships/hyperlink" Target="https://www.civo.com/learn/connecting-to-grafana-deployed-to-kubernetes-via-prometheus-operator-in-marketplace" TargetMode="External"/><Relationship Id="rId30" Type="http://schemas.openxmlformats.org/officeDocument/2006/relationships/hyperlink" Target="https://docs.replicated.com/enterprise/monitoring-access-dashboards" TargetMode="External"/><Relationship Id="rId31" Type="http://schemas.openxmlformats.org/officeDocument/2006/relationships/hyperlink" Target="https://signoz.io/guides/prometheus-queries-to-get-cpu-and-memory-usage-in-kubernetes-pods/" TargetMode="External"/><Relationship Id="rId32" Type="http://schemas.openxmlformats.org/officeDocument/2006/relationships/hyperlink" Target="https://www.baeldung.com/ops/prometheus-cpu-memory-kubernetes" TargetMode="External"/><Relationship Id="rId33" Type="http://schemas.openxmlformats.org/officeDocument/2006/relationships/hyperlink" Target="https://www.teamim.com/insights/pod-monitoring-with-prometheus-grafana" TargetMode="External"/><Relationship Id="rId34" Type="http://schemas.openxmlformats.org/officeDocument/2006/relationships/hyperlink" Target="https://prometheus.io/docs/visualization/grafana/" TargetMode="External"/><Relationship Id="rId35" Type="http://schemas.openxmlformats.org/officeDocument/2006/relationships/hyperlink" Target="https://stackoverflow.com/questions/55143656/prometheus-queries-to-get-cpu-and-memory-usage-in-kubernetes-pods" TargetMode="External"/><Relationship Id="rId36" Type="http://schemas.openxmlformats.org/officeDocument/2006/relationships/hyperlink" Target="https://betterstack.com/community/questions/how-to-calculate-cpu-usage-in-kubernetes-using-prometheus/" TargetMode="External"/><Relationship Id="rId37" Type="http://schemas.openxmlformats.org/officeDocument/2006/relationships/hyperlink" Target="https://stackoverflow.com/questions/40327062/how-to-calculate-containers-cpu-usage-in-kubernetes-with-prometheus-as-monitori" TargetMode="External"/><Relationship Id="rId38" Type="http://schemas.openxmlformats.org/officeDocument/2006/relationships/hyperlink" Target="https://www.sysdig.com/blog/prometheus-query-examples" TargetMode="External"/><Relationship Id="rId39" Type="http://schemas.openxmlformats.org/officeDocument/2006/relationships/hyperlink" Target="https://grafana.com/docs/grafana/latest/dashboards/build-dashboards/import-dashboards/" TargetMode="External"/><Relationship Id="rId40" Type="http://schemas.openxmlformats.org/officeDocument/2006/relationships/hyperlink" Target="https://grafana.com/grafana/dashboards/21382-pod-resources-stats/" TargetMode="External"/><Relationship Id="rId41" Type="http://schemas.openxmlformats.org/officeDocument/2006/relationships/hyperlink" Target="https://grafana.com/grafana/dashboards/20372-kubernetes-workloads-cpu-and-memory-metrics/" TargetMode="External"/><Relationship Id="rId42" Type="http://schemas.openxmlformats.org/officeDocument/2006/relationships/hyperlink" Target="https://grafana.com/grafana/dashboards/21298-kubernetes-pod-dashboard/" TargetMode="External"/><Relationship Id="rId43" Type="http://schemas.openxmlformats.org/officeDocument/2006/relationships/hyperlink" Target="https://grafana.com/grafana/dashboards/17149-kubernetes-pod-metrics/" TargetMode="External"/><Relationship Id="rId44" Type="http://schemas.openxmlformats.org/officeDocument/2006/relationships/hyperlink" Target="https://stackoverflow.com/questions/54776604/how-can-i-change-the-datasource-for-a-grafana-dashboard" TargetMode="External"/><Relationship Id="rId45" Type="http://schemas.openxmlformats.org/officeDocument/2006/relationships/hyperlink" Target="https://prometheus-operator.dev/docs/developer/getting-started/" TargetMode="External"/><Relationship Id="rId46" Type="http://schemas.openxmlformats.org/officeDocument/2006/relationships/hyperlink" Target="https://documentation.suse.com/cloudnative/rancher-manager/latest/en/observability/monitoring-and-dashboards/configuration/servicemonitors-and-podmonitors.html" TargetMode="External"/><Relationship Id="rId47" Type="http://schemas.openxmlformats.org/officeDocument/2006/relationships/hyperlink" Target="https://observability.thomasriley.co.uk/prometheus/configuring-prometheus/using-service-monitors/" TargetMode="External"/><Relationship Id="rId48" Type="http://schemas.openxmlformats.org/officeDocument/2006/relationships/hyperlink" Target="https://romikoderbynew.com/2020/10/19/kubernetes-prometheus-use-an-existing-persistent-volume-claim/" TargetMode="External"/><Relationship Id="rId49" Type="http://schemas.openxmlformats.org/officeDocument/2006/relationships/hyperlink" Target="https://coralogix.com/guides/kubernetes-monitoring/kubernetes-service-monitoring/" TargetMode="External"/><Relationship Id="rId50" Type="http://schemas.openxmlformats.org/officeDocument/2006/relationships/hyperlink" Target="https://community.grafana.com/t/automated-import-of-grafana-dashboard-not-finding-prometheus-datasource/53929" TargetMode="External"/><Relationship Id="rId51" Type="http://schemas.openxmlformats.org/officeDocument/2006/relationships/hyperlink" Target="https://prometheus-operator.dev" TargetMode="External"/><Relationship Id="rId52" Type="http://schemas.openxmlformats.org/officeDocument/2006/relationships/hyperlink" Target="https://github.com/kubernetes/kube-state-metrics" TargetMode="External"/><Relationship Id="rId53" Type="http://schemas.openxmlformats.org/officeDocument/2006/relationships/hyperlink" Target="https://devopscube.com/setup-prometheus-monitoring-on-kubernetes/" TargetMode="External"/><Relationship Id="rId54" Type="http://schemas.openxmlformats.org/officeDocument/2006/relationships/hyperlink" Target="https://www.youtube.com/watch?v=qMKSBUkSRYc" TargetMode="External"/><Relationship Id="rId55" Type="http://schemas.openxmlformats.org/officeDocument/2006/relationships/hyperlink" Target="https://docs.aws.amazon.com/eks/latest/userguide/deploy-prometheus.html" TargetMode="External"/><Relationship Id="rId56" Type="http://schemas.openxmlformats.org/officeDocument/2006/relationships/hyperlink" Target="https://artifacthub.io/packages/helm/choerodon/prometheus-operator" TargetMode="External"/><Relationship Id="rId57" Type="http://schemas.openxmlformats.org/officeDocument/2006/relationships/hyperlink" Target="https://www.youtube.com/watch?v=sgYrEleW24E" TargetMode="External"/><Relationship Id="rId58" Type="http://schemas.openxmlformats.org/officeDocument/2006/relationships/hyperlink" Target="https://prometheus.io/docs/prometheus/latest/installation/" TargetMode="External"/><Relationship Id="rId59" Type="http://schemas.openxmlformats.org/officeDocument/2006/relationships/hyperlink" Target="https://grafana.com/docs/alloy/latest/set-up/install/kubernetes/" TargetMode="External"/><Relationship Id="rId60" Type="http://schemas.openxmlformats.org/officeDocument/2006/relationships/hyperlink" Target="https://www.reddit.com/r/kubernetes/comments/1i8z5xa/how_do_people_deploy_a_prometheus_stack/" TargetMode="External"/><Relationship Id="rId61" Type="http://schemas.openxmlformats.org/officeDocument/2006/relationships/hyperlink" Target="https://www.metricfire.com/blog/deploying-grafana-to-kubernetes/" TargetMode="External"/><Relationship Id="rId62" Type="http://schemas.openxmlformats.org/officeDocument/2006/relationships/hyperlink" Target="https://ranchermanager.docs.rancher.com/reference-guides/monitoring-v2-configuration/servicemonitors-and-podmonitors" TargetMode="External"/><Relationship Id="rId63" Type="http://schemas.openxmlformats.org/officeDocument/2006/relationships/hyperlink" Target="https://www.reddit.com/r/kubernetes/comments/y5pawd/how_do_you_monitor_cpumemory_usage_of_pod_with/" TargetMode="External"/><Relationship Id="rId64" Type="http://schemas.openxmlformats.org/officeDocument/2006/relationships/hyperlink" Target="https://www.virtana.com/glossary/what-is-ksm-exporter-kube-state-metrics-exporter/" TargetMode="External"/><Relationship Id="rId65" Type="http://schemas.openxmlformats.org/officeDocument/2006/relationships/hyperlink" Target="https://learn.microsoft.com/en-us/azure/azure-monitor/containers/prometheus-metrics-scrape-crd" TargetMode="External"/><Relationship Id="rId66" Type="http://schemas.openxmlformats.org/officeDocument/2006/relationships/hyperlink" Target="https://grafana.com/grafana/dashboards/21225-kubernetes-statefulset-cpu-and-memory-metrics/" TargetMode="External"/><Relationship Id="rId67" Type="http://schemas.openxmlformats.org/officeDocument/2006/relationships/hyperlink" Target="https://github.com/prometheus/node_exporter" TargetMode="External"/><Relationship Id="rId68" Type="http://schemas.openxmlformats.org/officeDocument/2006/relationships/hyperlink" Target="https://www.reddit.com/r/grafana/comments/flridv/variables_in_provisioned_dashboard_json_file/" TargetMode="External"/><Relationship Id="rId69" Type="http://schemas.openxmlformats.org/officeDocument/2006/relationships/hyperlink" Target="https://community.temporal.io/t/prometheus-persistence/8717" TargetMode="External"/><Relationship Id="rId70" Type="http://schemas.openxmlformats.org/officeDocument/2006/relationships/hyperlink" Target="https://community.grafana.com/t/dashboard-import-with-datasource-variable/4896" TargetMode="External"/><Relationship Id="rId71" Type="http://schemas.openxmlformats.org/officeDocument/2006/relationships/hyperlink" Target="https://grafana.com/blog/2023/08/30/grafana-json-api-how-to-import-third-party-data-sources-in-grafana-cloud/" TargetMode="External"/><Relationship Id="rId72" Type="http://schemas.openxmlformats.org/officeDocument/2006/relationships/hyperlink" Target="https://www.reddit.com/r/kubernetes/comments/10ytb5r/prometheus_helm_defining_storagclass_for_server/" TargetMode="External"/><Relationship Id="rId73" Type="http://schemas.openxmlformats.org/officeDocument/2006/relationships/hyperlink" Target="https://earthly.dev/blog/grafana-and-prometheus-k8s/" TargetMode="External"/><Relationship Id="rId74" Type="http://schemas.openxmlformats.org/officeDocument/2006/relationships/hyperlink" Target="https://stackoverflow.com/questions/62770744/promql-query-to-find-cpu-and-memory-used-for-the-last-week" TargetMode="External"/><Relationship Id="rId75" Type="http://schemas.openxmlformats.org/officeDocument/2006/relationships/hyperlink" Target="https://github.com/prometheus-operator/kube-prometheus/issues/2522" TargetMode="External"/><Relationship Id="rId76" Type="http://schemas.openxmlformats.org/officeDocument/2006/relationships/hyperlink" Target="https://home.robusta.dev/blog/3-common-mistakes-with-promql-and-kubernetes-metrics" TargetMode="External"/><Relationship Id="rId77" Type="http://schemas.openxmlformats.org/officeDocument/2006/relationships/hyperlink" Target="https://grafana.com/grafana/dashboards/9144-kubernetes-pod-monitoring/" TargetMode="External"/><Relationship Id="rId78" Type="http://schemas.openxmlformats.org/officeDocument/2006/relationships/hyperlink" Target="https://last9.io/blog/monitoring-container-cpu-usage/" TargetMode="External"/><Relationship Id="rId79" Type="http://schemas.openxmlformats.org/officeDocument/2006/relationships/hyperlink" Target="https://learn.microsoft.com/en-us/azure/azure-monitor/metrics/prometheus-api-promql" TargetMode="External"/><Relationship Id="rId80" Type="http://schemas.openxmlformats.org/officeDocument/2006/relationships/hyperlink" Target="https://grafana.com/grafana/dashboards/747-pod-metrics/" TargetMode="External"/><Relationship Id="rId81" Type="http://schemas.openxmlformats.org/officeDocument/2006/relationships/hyperlink" Target="https://signoz.io/guides/how-to-calculate-containers-cpu-usage-in-kubernetes-with-prometheus-as-monitoring/" TargetMode="External"/><Relationship Id="rId82" Type="http://schemas.openxmlformats.org/officeDocument/2006/relationships/hyperlink" Target="https://docs.logz.io/docs/user-guide/infrastructure-monitoring/introduction-to-prometheus/promql-query/" TargetMode="External"/><Relationship Id="rId83" Type="http://schemas.openxmlformats.org/officeDocument/2006/relationships/hyperlink" Target="https://grafana.com/grafana/dashboards/18283-kubernetes-dashboard/" TargetMode="External"/><Relationship Id="rId84" Type="http://schemas.openxmlformats.org/officeDocument/2006/relationships/hyperlink" Target="https://groups.google.com/g/prometheus-users/c/IXgOrtesGEo" TargetMode="External"/><Relationship Id="rId85" Type="http://schemas.openxmlformats.org/officeDocument/2006/relationships/hyperlink" Target="https://grafana.com/grafana/dashboards/15760-kubernetes-views-pods/" TargetMode="External"/><Relationship Id="rId86" Type="http://schemas.openxmlformats.org/officeDocument/2006/relationships/hyperlink" Target="https://grafana.com/grafana/dashboards/16697-kubernetes-pod-monitoring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5T04:04:15.396Z</dcterms:created>
  <dcterms:modified xsi:type="dcterms:W3CDTF">2025-10-25T04:04:15.396Z</dcterms:modified>
</cp:coreProperties>
</file>